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4BCC5F" w14:textId="77777777" w:rsidR="009B21ED" w:rsidRPr="000C677A" w:rsidRDefault="009B21ED" w:rsidP="000C677A">
      <w:pPr>
        <w:spacing w:after="0"/>
        <w:rPr>
          <w:rFonts w:ascii="Calibri" w:eastAsia="Calibri" w:hAnsi="Calibri" w:cs="Times New Roman"/>
          <w:sz w:val="24"/>
          <w:szCs w:val="24"/>
        </w:rPr>
      </w:pPr>
      <w:bookmarkStart w:id="0" w:name="_GoBack"/>
      <w:bookmarkEnd w:id="0"/>
    </w:p>
    <w:p w14:paraId="1CF0607B" w14:textId="77777777" w:rsidR="007B60D1" w:rsidRPr="000C677A" w:rsidRDefault="007B60D1" w:rsidP="000C677A">
      <w:pPr>
        <w:pStyle w:val="Heading2"/>
        <w:rPr>
          <w:sz w:val="28"/>
          <w:szCs w:val="28"/>
        </w:rPr>
      </w:pPr>
      <w:bookmarkStart w:id="1" w:name="_Toc521656550"/>
      <w:r w:rsidRPr="000C677A">
        <w:rPr>
          <w:sz w:val="28"/>
          <w:szCs w:val="28"/>
        </w:rPr>
        <w:t>Email Template #1: Initial Announcement of Worksite Flu Clinic</w:t>
      </w:r>
      <w:bookmarkEnd w:id="1"/>
    </w:p>
    <w:p w14:paraId="4CB21078" w14:textId="77777777" w:rsidR="007B60D1" w:rsidRPr="000C677A" w:rsidRDefault="007B60D1" w:rsidP="000C677A">
      <w:pPr>
        <w:pStyle w:val="Header"/>
        <w:contextualSpacing/>
        <w:rPr>
          <w:b/>
          <w:sz w:val="28"/>
          <w:szCs w:val="28"/>
        </w:rPr>
      </w:pPr>
      <w:r w:rsidRPr="000C677A">
        <w:rPr>
          <w:b/>
          <w:sz w:val="28"/>
          <w:szCs w:val="28"/>
        </w:rPr>
        <w:t>Subject line: Get the Shot, Not the Flu! Get your free flu shot at work</w:t>
      </w:r>
    </w:p>
    <w:p w14:paraId="662EB7DD" w14:textId="77777777" w:rsidR="007B60D1" w:rsidRPr="00694CDF" w:rsidRDefault="007B60D1" w:rsidP="007B60D1">
      <w:pPr>
        <w:pStyle w:val="Header"/>
        <w:contextualSpacing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90800" w14:paraId="5A08BAC0" w14:textId="77777777" w:rsidTr="00FA7BDC">
        <w:tc>
          <w:tcPr>
            <w:tcW w:w="10800" w:type="dxa"/>
          </w:tcPr>
          <w:p w14:paraId="715B6398" w14:textId="530AB0CF" w:rsidR="00590800" w:rsidRPr="009B539A" w:rsidRDefault="00590800" w:rsidP="00590800">
            <w:pPr>
              <w:pStyle w:val="Header"/>
              <w:contextualSpacing/>
              <w:jc w:val="center"/>
              <w:rPr>
                <w:b/>
                <w:sz w:val="24"/>
                <w:szCs w:val="28"/>
              </w:rPr>
            </w:pPr>
            <w:r>
              <w:rPr>
                <w:b/>
                <w:noProof/>
                <w:sz w:val="32"/>
                <w:szCs w:val="28"/>
              </w:rPr>
              <w:drawing>
                <wp:inline distT="0" distB="0" distL="0" distR="0" wp14:anchorId="101D4EB8" wp14:editId="39B0F04F">
                  <wp:extent cx="6766560" cy="159893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7018 R0 Flu Campaign Email Banner Edits Blu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6560" cy="1598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800" w14:paraId="07B09C67" w14:textId="77777777" w:rsidTr="00FA7BDC">
        <w:tc>
          <w:tcPr>
            <w:tcW w:w="10800" w:type="dxa"/>
          </w:tcPr>
          <w:p w14:paraId="1B8C51D7" w14:textId="77777777" w:rsidR="00590800" w:rsidRDefault="00590800" w:rsidP="00590800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  <w:p w14:paraId="08D7FB35" w14:textId="77777777" w:rsidR="00590800" w:rsidRPr="00590800" w:rsidRDefault="00590800" w:rsidP="006473C7">
            <w:pPr>
              <w:jc w:val="both"/>
              <w:rPr>
                <w:rFonts w:ascii="Segoe UI" w:hAnsi="Segoe UI" w:cs="Segoe UI"/>
                <w:sz w:val="24"/>
              </w:rPr>
            </w:pPr>
            <w:r w:rsidRPr="00590800">
              <w:rPr>
                <w:rFonts w:ascii="Segoe UI" w:hAnsi="Segoe UI" w:cs="Segoe UI"/>
                <w:sz w:val="24"/>
              </w:rPr>
              <w:t xml:space="preserve">Dear </w:t>
            </w:r>
            <w:r w:rsidRPr="00A577A2">
              <w:rPr>
                <w:rFonts w:ascii="Segoe UI" w:hAnsi="Segoe UI" w:cs="Segoe UI"/>
                <w:sz w:val="24"/>
              </w:rPr>
              <w:t>[agency/worksite name]</w:t>
            </w:r>
            <w:r w:rsidRPr="00590800">
              <w:rPr>
                <w:rFonts w:ascii="Segoe UI" w:hAnsi="Segoe UI" w:cs="Segoe UI"/>
                <w:sz w:val="24"/>
              </w:rPr>
              <w:t xml:space="preserve"> Employees: </w:t>
            </w:r>
          </w:p>
          <w:p w14:paraId="60CCCCD6" w14:textId="77777777" w:rsidR="00590800" w:rsidRPr="00590800" w:rsidRDefault="00590800" w:rsidP="006473C7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2BDB0A81" w14:textId="77777777" w:rsidR="00590800" w:rsidRPr="00590800" w:rsidRDefault="00590800" w:rsidP="006473C7">
            <w:pPr>
              <w:jc w:val="both"/>
              <w:rPr>
                <w:rFonts w:ascii="Segoe UI" w:hAnsi="Segoe UI" w:cs="Segoe UI"/>
                <w:sz w:val="24"/>
              </w:rPr>
            </w:pPr>
            <w:r w:rsidRPr="00590800">
              <w:rPr>
                <w:rFonts w:ascii="Segoe UI" w:hAnsi="Segoe UI" w:cs="Segoe UI"/>
                <w:sz w:val="24"/>
              </w:rPr>
              <w:t>Flu season is almost here! Getting your flu shot is the best way to protect yourself and your family from the flu and its complications.</w:t>
            </w:r>
          </w:p>
          <w:p w14:paraId="0D2ECBC3" w14:textId="77777777" w:rsidR="00590800" w:rsidRPr="00590800" w:rsidRDefault="00590800" w:rsidP="006473C7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4C823EB5" w14:textId="453A53E3" w:rsidR="006473C7" w:rsidRPr="00590800" w:rsidRDefault="00A35B59" w:rsidP="006473C7">
            <w:pPr>
              <w:jc w:val="both"/>
              <w:rPr>
                <w:rFonts w:ascii="Segoe UI" w:hAnsi="Segoe UI" w:cs="Segoe UI"/>
                <w:sz w:val="24"/>
              </w:rPr>
            </w:pPr>
            <w:hyperlink r:id="rId9" w:history="1">
              <w:r w:rsidR="00590800" w:rsidRPr="00590800">
                <w:rPr>
                  <w:rStyle w:val="Hyperlink"/>
                  <w:rFonts w:ascii="Segoe UI" w:hAnsi="Segoe UI" w:cs="Segoe UI"/>
                  <w:sz w:val="24"/>
                </w:rPr>
                <w:t>WorkWell NYC</w:t>
              </w:r>
            </w:hyperlink>
            <w:r w:rsidR="006473C7">
              <w:rPr>
                <w:rFonts w:ascii="Segoe UI" w:hAnsi="Segoe UI" w:cs="Segoe UI"/>
                <w:sz w:val="24"/>
              </w:rPr>
              <w:t xml:space="preserve"> offers</w:t>
            </w:r>
            <w:r w:rsidR="006473C7" w:rsidRPr="006473C7">
              <w:rPr>
                <w:rFonts w:ascii="Segoe UI" w:hAnsi="Segoe UI" w:cs="Segoe UI"/>
                <w:sz w:val="24"/>
              </w:rPr>
              <w:t xml:space="preserve"> </w:t>
            </w:r>
            <w:r w:rsidR="006473C7" w:rsidRPr="006473C7">
              <w:rPr>
                <w:rFonts w:ascii="Segoe UI" w:hAnsi="Segoe UI" w:cs="Segoe UI"/>
                <w:b/>
                <w:sz w:val="24"/>
              </w:rPr>
              <w:t xml:space="preserve">free </w:t>
            </w:r>
            <w:r w:rsidR="006473C7" w:rsidRPr="006473C7">
              <w:rPr>
                <w:rFonts w:ascii="Segoe UI" w:hAnsi="Segoe UI" w:cs="Segoe UI"/>
                <w:sz w:val="24"/>
              </w:rPr>
              <w:t xml:space="preserve">flu shots to </w:t>
            </w:r>
            <w:r w:rsidR="006473C7">
              <w:rPr>
                <w:rFonts w:ascii="Segoe UI" w:hAnsi="Segoe UI" w:cs="Segoe UI"/>
                <w:sz w:val="24"/>
              </w:rPr>
              <w:t xml:space="preserve">City </w:t>
            </w:r>
            <w:r w:rsidR="006473C7" w:rsidRPr="006473C7">
              <w:rPr>
                <w:rFonts w:ascii="Segoe UI" w:hAnsi="Segoe UI" w:cs="Segoe UI"/>
                <w:sz w:val="24"/>
              </w:rPr>
              <w:t>employees and their families.</w:t>
            </w:r>
            <w:r w:rsidR="00590800" w:rsidRPr="00590800">
              <w:rPr>
                <w:rFonts w:ascii="Segoe UI" w:hAnsi="Segoe UI" w:cs="Segoe UI"/>
                <w:sz w:val="24"/>
              </w:rPr>
              <w:t xml:space="preserve"> W</w:t>
            </w:r>
            <w:r w:rsidR="00590800">
              <w:rPr>
                <w:rFonts w:ascii="Segoe UI" w:hAnsi="Segoe UI" w:cs="Segoe UI"/>
                <w:sz w:val="24"/>
              </w:rPr>
              <w:t xml:space="preserve">orksite flu clinics offer </w:t>
            </w:r>
            <w:r w:rsidR="00590800" w:rsidRPr="00590800">
              <w:rPr>
                <w:rFonts w:ascii="Segoe UI" w:hAnsi="Segoe UI" w:cs="Segoe UI"/>
                <w:sz w:val="24"/>
              </w:rPr>
              <w:t>a quick, convenie</w:t>
            </w:r>
            <w:r w:rsidR="006473C7">
              <w:rPr>
                <w:rFonts w:ascii="Segoe UI" w:hAnsi="Segoe UI" w:cs="Segoe UI"/>
                <w:sz w:val="24"/>
              </w:rPr>
              <w:t>nt and effective way to help you stay flu-free.</w:t>
            </w:r>
          </w:p>
          <w:p w14:paraId="2492F2C0" w14:textId="77777777" w:rsidR="006473C7" w:rsidRDefault="006473C7" w:rsidP="00590800">
            <w:pPr>
              <w:rPr>
                <w:rFonts w:ascii="Segoe UI" w:hAnsi="Segoe UI" w:cs="Segoe UI"/>
                <w:b/>
                <w:sz w:val="28"/>
              </w:rPr>
            </w:pPr>
          </w:p>
          <w:p w14:paraId="099C13E4" w14:textId="6C1E893A" w:rsidR="00A577A2" w:rsidRDefault="00590800" w:rsidP="00A577A2">
            <w:pPr>
              <w:rPr>
                <w:rFonts w:ascii="Segoe UI" w:hAnsi="Segoe UI" w:cs="Segoe UI"/>
                <w:b/>
                <w:color w:val="1F6CBA"/>
                <w:sz w:val="28"/>
              </w:rPr>
            </w:pPr>
            <w:r w:rsidRPr="00A577A2">
              <w:rPr>
                <w:rFonts w:ascii="Segoe UI" w:hAnsi="Segoe UI" w:cs="Segoe UI"/>
                <w:b/>
                <w:color w:val="1F6CBA"/>
                <w:sz w:val="28"/>
              </w:rPr>
              <w:t>Get your flu shot at work</w:t>
            </w:r>
            <w:r w:rsidR="006473C7" w:rsidRPr="00A577A2">
              <w:rPr>
                <w:rFonts w:ascii="Segoe UI" w:hAnsi="Segoe UI" w:cs="Segoe UI"/>
                <w:b/>
                <w:color w:val="1F6CBA"/>
                <w:sz w:val="28"/>
              </w:rPr>
              <w:t xml:space="preserve"> this fall</w:t>
            </w:r>
            <w:r w:rsidRPr="00A577A2">
              <w:rPr>
                <w:rFonts w:ascii="Segoe UI" w:hAnsi="Segoe UI" w:cs="Segoe UI"/>
                <w:b/>
                <w:color w:val="1F6CBA"/>
                <w:sz w:val="28"/>
              </w:rPr>
              <w:t xml:space="preserve">: </w:t>
            </w:r>
          </w:p>
          <w:p w14:paraId="6A836962" w14:textId="77777777" w:rsidR="00A577A2" w:rsidRPr="00A577A2" w:rsidRDefault="00A577A2" w:rsidP="00A577A2">
            <w:pPr>
              <w:rPr>
                <w:rFonts w:ascii="Segoe UI" w:hAnsi="Segoe UI" w:cs="Segoe UI"/>
                <w:b/>
                <w:color w:val="1F6CBA"/>
                <w:sz w:val="16"/>
              </w:rPr>
            </w:pPr>
          </w:p>
          <w:p w14:paraId="43B3BA24" w14:textId="77777777" w:rsidR="00A577A2" w:rsidRPr="00834686" w:rsidRDefault="00A577A2" w:rsidP="00A577A2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Agency/location name]</w:t>
            </w:r>
          </w:p>
          <w:p w14:paraId="60F8C647" w14:textId="77777777" w:rsidR="00A577A2" w:rsidRPr="00834686" w:rsidRDefault="00A577A2" w:rsidP="00A577A2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Date, Time]</w:t>
            </w:r>
          </w:p>
          <w:p w14:paraId="42DB6B68" w14:textId="77777777" w:rsidR="00A577A2" w:rsidRPr="00834686" w:rsidRDefault="00A577A2" w:rsidP="00A577A2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Location – room/address]</w:t>
            </w:r>
          </w:p>
          <w:p w14:paraId="76B457E9" w14:textId="77777777" w:rsidR="00A577A2" w:rsidRPr="003819E9" w:rsidRDefault="00A577A2" w:rsidP="00A577A2">
            <w:pPr>
              <w:rPr>
                <w:rFonts w:ascii="Segoe UI" w:eastAsia="Calibri" w:hAnsi="Segoe UI" w:cs="Segoe UI"/>
                <w:bCs/>
                <w:sz w:val="24"/>
                <w:szCs w:val="26"/>
              </w:rPr>
            </w:pPr>
          </w:p>
          <w:p w14:paraId="107B1516" w14:textId="46AFA04C" w:rsidR="009A05C8" w:rsidRPr="00735E22" w:rsidRDefault="009A05C8" w:rsidP="00590800">
            <w:pPr>
              <w:pStyle w:val="Header"/>
              <w:contextualSpacing/>
              <w:rPr>
                <w:b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92"/>
              <w:gridCol w:w="8892"/>
            </w:tblGrid>
            <w:tr w:rsidR="009A05C8" w:rsidRPr="00B54FB8" w14:paraId="2E3E6CCD" w14:textId="77777777" w:rsidTr="00224768">
              <w:trPr>
                <w:trHeight w:val="1647"/>
              </w:trPr>
              <w:tc>
                <w:tcPr>
                  <w:tcW w:w="169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154CE0" w14:textId="3FFF155C" w:rsidR="009A05C8" w:rsidRPr="0098213C" w:rsidRDefault="00193860" w:rsidP="009A05C8">
                  <w:pPr>
                    <w:spacing w:before="240"/>
                    <w:rPr>
                      <w:rFonts w:ascii="Segoe UI" w:eastAsia="Calibri" w:hAnsi="Segoe UI" w:cs="Segoe UI"/>
                      <w:b/>
                      <w:bCs/>
                      <w:sz w:val="32"/>
                    </w:rPr>
                  </w:pPr>
                  <w:r w:rsidRPr="00193860">
                    <w:rPr>
                      <w:rFonts w:ascii="Segoe UI" w:eastAsia="Calibri" w:hAnsi="Segoe UI" w:cs="Segoe UI"/>
                      <w:b/>
                      <w:noProof/>
                      <w:sz w:val="32"/>
                      <w:szCs w:val="24"/>
                    </w:rPr>
                    <w:drawing>
                      <wp:anchor distT="0" distB="0" distL="114300" distR="114300" simplePos="0" relativeHeight="251658240" behindDoc="0" locked="0" layoutInCell="1" allowOverlap="1" wp14:anchorId="32E94EEB" wp14:editId="12A243E6">
                        <wp:simplePos x="0" y="0"/>
                        <wp:positionH relativeFrom="column">
                          <wp:posOffset>-2689</wp:posOffset>
                        </wp:positionH>
                        <wp:positionV relativeFrom="paragraph">
                          <wp:posOffset>157480</wp:posOffset>
                        </wp:positionV>
                        <wp:extent cx="922036" cy="914400"/>
                        <wp:effectExtent l="0" t="0" r="0" b="0"/>
                        <wp:wrapSquare wrapText="bothSides"/>
                        <wp:docPr id="22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2" name="Picture 2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873" t="2852" r="23243" b="2866"/>
                                <a:stretch/>
                              </pic:blipFill>
                              <pic:spPr>
                                <a:xfrm>
                                  <a:off x="0" y="0"/>
                                  <a:ext cx="922036" cy="914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224768" w:rsidRPr="00224768">
                    <w:rPr>
                      <w:noProof/>
                    </w:rPr>
                    <w:t xml:space="preserve"> </w:t>
                  </w:r>
                </w:p>
              </w:tc>
              <w:tc>
                <w:tcPr>
                  <w:tcW w:w="889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331AD9" w14:textId="0432C4AC" w:rsidR="009A05C8" w:rsidRPr="00193860" w:rsidRDefault="009A05C8" w:rsidP="009A05C8">
                  <w:pPr>
                    <w:spacing w:before="240"/>
                    <w:rPr>
                      <w:rFonts w:ascii="Segoe UI" w:eastAsia="Calibri" w:hAnsi="Segoe UI" w:cs="Segoe UI"/>
                      <w:b/>
                      <w:bCs/>
                      <w:sz w:val="28"/>
                      <w:szCs w:val="28"/>
                    </w:rPr>
                  </w:pPr>
                  <w:r w:rsidRPr="00193860">
                    <w:rPr>
                      <w:rFonts w:ascii="Segoe UI" w:eastAsia="Calibri" w:hAnsi="Segoe UI" w:cs="Segoe UI"/>
                      <w:b/>
                      <w:bCs/>
                      <w:sz w:val="28"/>
                      <w:szCs w:val="28"/>
                    </w:rPr>
                    <w:t>Make</w:t>
                  </w:r>
                  <w:r w:rsidR="00193860" w:rsidRPr="00193860">
                    <w:rPr>
                      <w:rFonts w:ascii="Segoe UI" w:eastAsia="Calibri" w:hAnsi="Segoe UI" w:cs="Segoe UI"/>
                      <w:b/>
                      <w:bCs/>
                      <w:sz w:val="28"/>
                      <w:szCs w:val="28"/>
                    </w:rPr>
                    <w:t xml:space="preserve"> an appointment for your worksite flu shot </w:t>
                  </w:r>
                  <w:hyperlink r:id="rId11" w:history="1">
                    <w:r w:rsidR="00193860" w:rsidRPr="00193860">
                      <w:rPr>
                        <w:rStyle w:val="Hyperlink"/>
                        <w:rFonts w:ascii="Segoe UI" w:eastAsia="Calibri" w:hAnsi="Segoe UI" w:cs="Segoe UI"/>
                        <w:b/>
                        <w:bCs/>
                        <w:sz w:val="28"/>
                        <w:szCs w:val="28"/>
                      </w:rPr>
                      <w:t>here</w:t>
                    </w:r>
                  </w:hyperlink>
                </w:p>
                <w:p w14:paraId="40A7EC00" w14:textId="5745E10F" w:rsidR="009A05C8" w:rsidRDefault="009A05C8" w:rsidP="00193860">
                  <w:pPr>
                    <w:ind w:left="720"/>
                    <w:rPr>
                      <w:rFonts w:ascii="Segoe UI" w:eastAsia="Calibri" w:hAnsi="Segoe UI" w:cs="Segoe UI"/>
                      <w:b/>
                      <w:sz w:val="24"/>
                      <w:szCs w:val="24"/>
                    </w:rPr>
                  </w:pPr>
                  <w:r w:rsidRPr="00193860">
                    <w:rPr>
                      <w:rFonts w:ascii="Segoe UI" w:eastAsia="Calibri" w:hAnsi="Segoe UI" w:cs="Segoe UI"/>
                      <w:b/>
                      <w:sz w:val="24"/>
                      <w:szCs w:val="24"/>
                    </w:rPr>
                    <w:t xml:space="preserve">Username: </w:t>
                  </w:r>
                  <w:r w:rsidR="00193860" w:rsidRPr="00193860">
                    <w:rPr>
                      <w:rFonts w:ascii="Segoe UI" w:hAnsi="Segoe UI" w:cs="Segoe UI"/>
                      <w:b/>
                      <w:color w:val="008000"/>
                      <w:sz w:val="24"/>
                      <w:szCs w:val="24"/>
                    </w:rPr>
                    <w:t>nyc</w:t>
                  </w:r>
                  <w:r w:rsidR="00193860" w:rsidRPr="00193860">
                    <w:rPr>
                      <w:rFonts w:ascii="Segoe UI" w:eastAsia="Calibri" w:hAnsi="Segoe UI" w:cs="Segoe UI"/>
                      <w:b/>
                      <w:sz w:val="24"/>
                      <w:szCs w:val="24"/>
                    </w:rPr>
                    <w:t xml:space="preserve"> | </w:t>
                  </w:r>
                  <w:r w:rsidRPr="00193860">
                    <w:rPr>
                      <w:rFonts w:ascii="Segoe UI" w:eastAsia="Calibri" w:hAnsi="Segoe UI" w:cs="Segoe UI"/>
                      <w:b/>
                      <w:sz w:val="24"/>
                      <w:szCs w:val="24"/>
                    </w:rPr>
                    <w:t>Password:</w:t>
                  </w:r>
                  <w:r w:rsidR="00193860" w:rsidRPr="00193860">
                    <w:rPr>
                      <w:rFonts w:ascii="Segoe UI" w:hAnsi="Segoe UI" w:cs="Segoe UI"/>
                      <w:sz w:val="24"/>
                      <w:szCs w:val="24"/>
                    </w:rPr>
                    <w:t xml:space="preserve"> </w:t>
                  </w:r>
                  <w:r w:rsidR="00193860" w:rsidRPr="00193860">
                    <w:rPr>
                      <w:rFonts w:ascii="Segoe UI" w:hAnsi="Segoe UI" w:cs="Segoe UI"/>
                      <w:b/>
                      <w:color w:val="008000"/>
                      <w:sz w:val="24"/>
                      <w:szCs w:val="24"/>
                    </w:rPr>
                    <w:t>flu</w:t>
                  </w:r>
                </w:p>
                <w:p w14:paraId="2ED7DCA9" w14:textId="77777777" w:rsidR="00193860" w:rsidRPr="00193860" w:rsidRDefault="00193860" w:rsidP="00193860">
                  <w:pPr>
                    <w:ind w:left="720"/>
                    <w:rPr>
                      <w:rFonts w:ascii="Segoe UI" w:eastAsia="Calibri" w:hAnsi="Segoe UI" w:cs="Segoe UI"/>
                      <w:b/>
                      <w:sz w:val="24"/>
                      <w:szCs w:val="24"/>
                    </w:rPr>
                  </w:pPr>
                </w:p>
                <w:p w14:paraId="295C24F8" w14:textId="65702942" w:rsidR="009A05C8" w:rsidRPr="00193860" w:rsidRDefault="009A05C8" w:rsidP="009A05C8">
                  <w:pPr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  <w:r w:rsidRPr="00193860">
                    <w:rPr>
                      <w:rFonts w:ascii="Segoe UI" w:eastAsia="Calibri" w:hAnsi="Segoe UI" w:cs="Segoe UI"/>
                      <w:i/>
                      <w:szCs w:val="24"/>
                    </w:rPr>
                    <w:t>To schedule your worksite appointment over the phone, call 866-481-4391.</w:t>
                  </w:r>
                </w:p>
                <w:p w14:paraId="4F02F65D" w14:textId="77777777" w:rsidR="009A05C8" w:rsidRPr="00193860" w:rsidRDefault="009A05C8" w:rsidP="009A05C8">
                  <w:pPr>
                    <w:rPr>
                      <w:rFonts w:ascii="Segoe UI" w:eastAsia="Calibri" w:hAnsi="Segoe UI" w:cs="Segoe UI"/>
                      <w:szCs w:val="24"/>
                    </w:rPr>
                  </w:pPr>
                </w:p>
                <w:p w14:paraId="2A52316A" w14:textId="329AAF40" w:rsidR="009A05C8" w:rsidRPr="009A05C8" w:rsidRDefault="009A05C8" w:rsidP="009A05C8">
                  <w:pPr>
                    <w:rPr>
                      <w:rFonts w:ascii="Segoe UI" w:eastAsia="Calibri" w:hAnsi="Segoe UI" w:cs="Segoe UI"/>
                      <w:sz w:val="24"/>
                      <w:szCs w:val="24"/>
                    </w:rPr>
                  </w:pPr>
                  <w:r w:rsidRPr="00193860">
                    <w:rPr>
                      <w:rFonts w:ascii="Segoe UI" w:eastAsia="Calibri" w:hAnsi="Segoe UI" w:cs="Segoe UI"/>
                      <w:szCs w:val="24"/>
                    </w:rPr>
                    <w:t xml:space="preserve">Download your consent form </w:t>
                  </w:r>
                  <w:hyperlink r:id="rId12" w:history="1">
                    <w:r w:rsidRPr="00105C4F">
                      <w:rPr>
                        <w:rStyle w:val="Hyperlink"/>
                        <w:rFonts w:ascii="Segoe UI" w:eastAsia="Calibri" w:hAnsi="Segoe UI" w:cs="Segoe UI"/>
                        <w:szCs w:val="24"/>
                      </w:rPr>
                      <w:t>here</w:t>
                    </w:r>
                  </w:hyperlink>
                  <w:r w:rsidRPr="00193860">
                    <w:rPr>
                      <w:rFonts w:ascii="Segoe UI" w:eastAsia="Calibri" w:hAnsi="Segoe UI" w:cs="Segoe UI"/>
                      <w:szCs w:val="24"/>
                    </w:rPr>
                    <w:t xml:space="preserve"> and bring it to your appointment to save time!</w:t>
                  </w:r>
                </w:p>
              </w:tc>
            </w:tr>
            <w:tr w:rsidR="00193860" w:rsidRPr="00B54FB8" w14:paraId="03CFD5B3" w14:textId="77777777" w:rsidTr="00224768">
              <w:trPr>
                <w:trHeight w:val="1647"/>
              </w:trPr>
              <w:tc>
                <w:tcPr>
                  <w:tcW w:w="169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9102421" w14:textId="37E32ED5" w:rsidR="00193860" w:rsidRPr="00193860" w:rsidRDefault="00224768" w:rsidP="009A05C8">
                  <w:pPr>
                    <w:spacing w:before="240"/>
                    <w:rPr>
                      <w:rFonts w:ascii="Segoe UI" w:eastAsia="Calibri" w:hAnsi="Segoe UI" w:cs="Segoe UI"/>
                      <w:b/>
                      <w:noProof/>
                      <w:sz w:val="32"/>
                      <w:szCs w:val="24"/>
                    </w:rPr>
                  </w:pPr>
                  <w:r w:rsidRPr="00224768">
                    <w:rPr>
                      <w:rFonts w:ascii="Segoe UI" w:eastAsia="Calibri" w:hAnsi="Segoe UI" w:cs="Segoe UI"/>
                      <w:b/>
                      <w:bCs/>
                      <w:noProof/>
                      <w:sz w:val="32"/>
                    </w:rPr>
                    <w:drawing>
                      <wp:anchor distT="0" distB="0" distL="114300" distR="114300" simplePos="0" relativeHeight="251659264" behindDoc="0" locked="0" layoutInCell="1" allowOverlap="1" wp14:anchorId="76138061" wp14:editId="52C02D1C">
                        <wp:simplePos x="0" y="0"/>
                        <wp:positionH relativeFrom="column">
                          <wp:posOffset>-2689</wp:posOffset>
                        </wp:positionH>
                        <wp:positionV relativeFrom="paragraph">
                          <wp:posOffset>147731</wp:posOffset>
                        </wp:positionV>
                        <wp:extent cx="921050" cy="914400"/>
                        <wp:effectExtent l="0" t="0" r="0" b="0"/>
                        <wp:wrapSquare wrapText="bothSides"/>
                        <wp:docPr id="23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" name="Picture 2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4">
                                          <a14:imgEffect>
                                            <a14:saturation sat="20000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197" t="5199" r="4545" b="5195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21050" cy="9144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889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291795" w14:textId="4BB6FE39" w:rsidR="00224768" w:rsidRDefault="00224768" w:rsidP="00224768">
                  <w:pPr>
                    <w:rPr>
                      <w:rFonts w:ascii="Segoe UI" w:hAnsi="Segoe UI" w:cs="Segoe UI"/>
                      <w:sz w:val="36"/>
                    </w:rPr>
                  </w:pPr>
                  <w:r w:rsidRPr="00224768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Can’t make it to the clinic?</w:t>
                  </w:r>
                  <w:r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 xml:space="preserve"> Fre</w:t>
                  </w:r>
                  <w:r w:rsidR="004E701D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e flu shots are also available at participating pharmacies and in-network medical offices.</w:t>
                  </w:r>
                  <w:r w:rsidRPr="00224768">
                    <w:rPr>
                      <w:rFonts w:ascii="Segoe UI" w:hAnsi="Segoe UI" w:cs="Segoe UI"/>
                      <w:sz w:val="36"/>
                    </w:rPr>
                    <w:t xml:space="preserve"> </w:t>
                  </w:r>
                </w:p>
                <w:p w14:paraId="160A3867" w14:textId="77777777" w:rsidR="004E701D" w:rsidRPr="00735E22" w:rsidRDefault="004E701D" w:rsidP="00224768">
                  <w:pPr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  <w:p w14:paraId="1B46BD10" w14:textId="613697A8" w:rsidR="00193860" w:rsidRPr="004E701D" w:rsidRDefault="004E701D" w:rsidP="004E701D">
                  <w:pPr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  <w:r>
                    <w:rPr>
                      <w:rFonts w:ascii="Segoe UI" w:eastAsia="Calibri" w:hAnsi="Segoe UI" w:cs="Segoe UI"/>
                      <w:i/>
                      <w:szCs w:val="24"/>
                    </w:rPr>
                    <w:t>Contact your health insurance provider for more information</w:t>
                  </w:r>
                  <w:r w:rsidRPr="00193860">
                    <w:rPr>
                      <w:rFonts w:ascii="Segoe UI" w:eastAsia="Calibri" w:hAnsi="Segoe UI" w:cs="Segoe UI"/>
                      <w:i/>
                      <w:szCs w:val="24"/>
                    </w:rPr>
                    <w:t>.</w:t>
                  </w:r>
                </w:p>
              </w:tc>
            </w:tr>
          </w:tbl>
          <w:p w14:paraId="28A0FBA5" w14:textId="77777777" w:rsidR="009A05C8" w:rsidRPr="004E701D" w:rsidRDefault="009A05C8" w:rsidP="009A05C8">
            <w:pPr>
              <w:rPr>
                <w:rFonts w:ascii="Segoe UI" w:hAnsi="Segoe UI" w:cs="Segoe UI"/>
                <w:sz w:val="24"/>
              </w:rPr>
            </w:pPr>
          </w:p>
          <w:p w14:paraId="79649F5B" w14:textId="4442FC5B" w:rsidR="009A05C8" w:rsidRPr="004E701D" w:rsidRDefault="009A05C8" w:rsidP="00735E22">
            <w:pPr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</w:pPr>
            <w:r w:rsidRPr="004E701D">
              <w:rPr>
                <w:rFonts w:ascii="Segoe UI" w:hAnsi="Segoe UI" w:cs="Segoe UI"/>
                <w:b/>
                <w:color w:val="F05A28"/>
                <w:sz w:val="28"/>
                <w:szCs w:val="28"/>
              </w:rPr>
              <w:t>Questions?</w:t>
            </w:r>
            <w:r w:rsidRPr="004E701D">
              <w:rPr>
                <w:rFonts w:ascii="Segoe UI" w:hAnsi="Segoe UI" w:cs="Segoe UI"/>
                <w:b/>
                <w:color w:val="F05A28"/>
                <w:sz w:val="32"/>
              </w:rPr>
              <w:t xml:space="preserve"> </w:t>
            </w:r>
            <w:r w:rsidRPr="004E701D">
              <w:rPr>
                <w:rFonts w:ascii="Segoe UI" w:hAnsi="Segoe UI" w:cs="Segoe UI"/>
                <w:sz w:val="24"/>
                <w:szCs w:val="24"/>
              </w:rPr>
              <w:t xml:space="preserve">Visit </w:t>
            </w:r>
            <w:hyperlink r:id="rId15" w:history="1">
              <w:r w:rsidRPr="004E701D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nyc.gov/workwellnyc</w:t>
              </w:r>
            </w:hyperlink>
            <w:r w:rsidRPr="004E701D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4E701D" w:rsidRPr="004E701D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="004E701D" w:rsidRPr="004E701D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="004E701D" w:rsidRPr="004E701D">
              <w:rPr>
                <w:rFonts w:ascii="Segoe UI" w:eastAsia="Calibri" w:hAnsi="Segoe UI" w:cs="Segoe UI"/>
                <w:sz w:val="24"/>
                <w:szCs w:val="24"/>
              </w:rPr>
              <w:t>[Ambassador name] at [Ambassador email/phone]</w:t>
            </w:r>
            <w:r w:rsidR="004E701D" w:rsidRPr="004E701D"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  <w:t xml:space="preserve"> </w:t>
            </w:r>
          </w:p>
          <w:p w14:paraId="46A01E20" w14:textId="77777777" w:rsidR="00590800" w:rsidRPr="009B539A" w:rsidRDefault="00590800" w:rsidP="00590800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</w:tc>
      </w:tr>
      <w:tr w:rsidR="009A05C8" w14:paraId="1E5A88BF" w14:textId="77777777" w:rsidTr="009A05C8">
        <w:trPr>
          <w:trHeight w:val="905"/>
        </w:trPr>
        <w:tc>
          <w:tcPr>
            <w:tcW w:w="10800" w:type="dxa"/>
          </w:tcPr>
          <w:p w14:paraId="7B6CF75C" w14:textId="17CDCA2E" w:rsidR="009A05C8" w:rsidRDefault="009A05C8" w:rsidP="00590800">
            <w:pPr>
              <w:pStyle w:val="Header"/>
              <w:contextualSpacing/>
              <w:rPr>
                <w:b/>
                <w:sz w:val="24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CD2159C" wp14:editId="6A964B22">
                  <wp:extent cx="6766560" cy="535686"/>
                  <wp:effectExtent l="0" t="0" r="0" b="0"/>
                  <wp:docPr id="5" name="Picture 5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6620 R0 Flu Campaign Email Blast Template Footer_Artboard 2 copy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6560" cy="535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D54A4B" w14:textId="0F838CBE" w:rsidR="007B60D1" w:rsidRPr="000C677A" w:rsidRDefault="007B60D1" w:rsidP="00735E22">
      <w:pPr>
        <w:pStyle w:val="Heading2"/>
        <w:spacing w:before="0"/>
        <w:rPr>
          <w:rFonts w:ascii="Kristen ITC" w:hAnsi="Kristen ITC"/>
          <w:sz w:val="28"/>
          <w:szCs w:val="28"/>
        </w:rPr>
      </w:pPr>
      <w:bookmarkStart w:id="2" w:name="_Toc521656551"/>
      <w:r w:rsidRPr="000C677A">
        <w:rPr>
          <w:sz w:val="28"/>
          <w:szCs w:val="28"/>
        </w:rPr>
        <w:t xml:space="preserve">Email </w:t>
      </w:r>
      <w:r w:rsidR="00FA7BDC" w:rsidRPr="000C677A">
        <w:rPr>
          <w:sz w:val="28"/>
          <w:szCs w:val="28"/>
        </w:rPr>
        <w:t>T</w:t>
      </w:r>
      <w:r w:rsidRPr="000C677A">
        <w:rPr>
          <w:sz w:val="28"/>
          <w:szCs w:val="28"/>
        </w:rPr>
        <w:t>emplate #2: Worksite Flu Clinic - Reminder Email</w:t>
      </w:r>
      <w:bookmarkEnd w:id="2"/>
    </w:p>
    <w:p w14:paraId="0F8FE588" w14:textId="77777777" w:rsidR="007B60D1" w:rsidRPr="000C677A" w:rsidRDefault="007B60D1" w:rsidP="000C677A">
      <w:pPr>
        <w:pStyle w:val="Header"/>
        <w:contextualSpacing/>
        <w:rPr>
          <w:b/>
          <w:sz w:val="28"/>
          <w:szCs w:val="28"/>
        </w:rPr>
      </w:pPr>
      <w:r w:rsidRPr="000C677A">
        <w:rPr>
          <w:b/>
          <w:sz w:val="28"/>
          <w:szCs w:val="28"/>
        </w:rPr>
        <w:t>Subject line: 3 Reasons to get your Free Flu Shot at Work</w:t>
      </w:r>
    </w:p>
    <w:p w14:paraId="1E65546C" w14:textId="77777777" w:rsidR="007B60D1" w:rsidRDefault="007B60D1" w:rsidP="007B60D1">
      <w:pPr>
        <w:pStyle w:val="Header"/>
        <w:jc w:val="center"/>
        <w:rPr>
          <w:b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735E22" w14:paraId="58BCC372" w14:textId="77777777" w:rsidTr="00735E22">
        <w:tc>
          <w:tcPr>
            <w:tcW w:w="10800" w:type="dxa"/>
          </w:tcPr>
          <w:p w14:paraId="19F7F69E" w14:textId="7D86C2CA" w:rsidR="00735E22" w:rsidRPr="00BC726E" w:rsidRDefault="00BC726E" w:rsidP="00735E22">
            <w:pPr>
              <w:jc w:val="center"/>
              <w:rPr>
                <w:sz w:val="8"/>
              </w:rPr>
            </w:pPr>
            <w:r>
              <w:rPr>
                <w:b/>
                <w:noProof/>
                <w:sz w:val="24"/>
              </w:rPr>
              <w:drawing>
                <wp:anchor distT="0" distB="0" distL="114300" distR="114300" simplePos="0" relativeHeight="251664384" behindDoc="0" locked="0" layoutInCell="1" allowOverlap="1" wp14:anchorId="35EBC342" wp14:editId="12D5494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62230</wp:posOffset>
                  </wp:positionV>
                  <wp:extent cx="6858000" cy="1623060"/>
                  <wp:effectExtent l="0" t="0" r="0" b="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7018 R0 Flu Campaign Email Banner Edits Orange 1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3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B60D1" w14:paraId="06AB8F75" w14:textId="77777777" w:rsidTr="00735E22">
        <w:tc>
          <w:tcPr>
            <w:tcW w:w="10800" w:type="dxa"/>
          </w:tcPr>
          <w:p w14:paraId="306467AF" w14:textId="48D424B9" w:rsidR="007B60D1" w:rsidRPr="00F13174" w:rsidRDefault="007B60D1" w:rsidP="00FA7BDC">
            <w:pPr>
              <w:rPr>
                <w:rFonts w:ascii="Segoe UI" w:hAnsi="Segoe UI" w:cs="Segoe UI"/>
                <w:sz w:val="24"/>
              </w:rPr>
            </w:pPr>
          </w:p>
          <w:p w14:paraId="16EA841C" w14:textId="77777777" w:rsidR="007B60D1" w:rsidRPr="00F13174" w:rsidRDefault="007B60D1" w:rsidP="00FA7BDC">
            <w:pPr>
              <w:rPr>
                <w:rFonts w:ascii="Segoe UI" w:hAnsi="Segoe UI" w:cs="Segoe UI"/>
                <w:sz w:val="24"/>
              </w:rPr>
            </w:pPr>
          </w:p>
          <w:p w14:paraId="0D91B5BC" w14:textId="29F5AFAF" w:rsidR="00E05BEE" w:rsidRPr="00F13174" w:rsidRDefault="00735E22" w:rsidP="00735E22">
            <w:pPr>
              <w:rPr>
                <w:rFonts w:ascii="Segoe UI" w:hAnsi="Segoe UI" w:cs="Segoe UI"/>
                <w:sz w:val="32"/>
                <w:szCs w:val="32"/>
              </w:rPr>
            </w:pPr>
            <w:r w:rsidRPr="00F13174">
              <w:rPr>
                <w:rFonts w:ascii="Segoe UI" w:hAnsi="Segoe UI" w:cs="Segoe UI"/>
                <w:b/>
                <w:color w:val="1F6CBA"/>
                <w:sz w:val="32"/>
                <w:szCs w:val="32"/>
              </w:rPr>
              <w:t xml:space="preserve">Reminder: </w:t>
            </w:r>
            <w:r w:rsidRPr="00F13174">
              <w:rPr>
                <w:rFonts w:ascii="Segoe UI" w:hAnsi="Segoe UI" w:cs="Segoe UI"/>
                <w:sz w:val="32"/>
                <w:szCs w:val="32"/>
              </w:rPr>
              <w:t>Free flu shots are available at your worksite</w:t>
            </w:r>
            <w:r w:rsidR="00E05BEE">
              <w:rPr>
                <w:rFonts w:ascii="Segoe UI" w:hAnsi="Segoe UI" w:cs="Segoe UI"/>
                <w:sz w:val="32"/>
                <w:szCs w:val="32"/>
              </w:rPr>
              <w:t>:</w:t>
            </w:r>
          </w:p>
          <w:p w14:paraId="18A21949" w14:textId="77777777" w:rsidR="007B60D1" w:rsidRPr="00F13174" w:rsidRDefault="007B60D1" w:rsidP="00FA7BDC">
            <w:pPr>
              <w:rPr>
                <w:rFonts w:ascii="Segoe UI" w:hAnsi="Segoe UI" w:cs="Segoe UI"/>
                <w:sz w:val="24"/>
              </w:rPr>
            </w:pPr>
          </w:p>
          <w:p w14:paraId="40BBB622" w14:textId="79C918F0" w:rsidR="00F13174" w:rsidRPr="00F13174" w:rsidRDefault="00F13174" w:rsidP="00F13174">
            <w:pPr>
              <w:shd w:val="clear" w:color="auto" w:fill="73B3DF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>[Agency/location name]</w:t>
            </w:r>
          </w:p>
          <w:p w14:paraId="1DB0B208" w14:textId="77777777" w:rsidR="007B60D1" w:rsidRPr="00F13174" w:rsidRDefault="007B60D1" w:rsidP="00F13174">
            <w:pPr>
              <w:shd w:val="clear" w:color="auto" w:fill="73B3DF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 xml:space="preserve"> [Date, Time]</w:t>
            </w:r>
          </w:p>
          <w:p w14:paraId="1EAA8C57" w14:textId="77777777" w:rsidR="007B60D1" w:rsidRPr="00F13174" w:rsidRDefault="007B60D1" w:rsidP="00F13174">
            <w:pPr>
              <w:shd w:val="clear" w:color="auto" w:fill="73B3DF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>[Location – room/address]</w:t>
            </w:r>
          </w:p>
          <w:p w14:paraId="0FD69843" w14:textId="77777777" w:rsidR="007B60D1" w:rsidRPr="00F13174" w:rsidRDefault="007B60D1" w:rsidP="00FA7BDC">
            <w:pPr>
              <w:rPr>
                <w:rFonts w:ascii="Segoe UI" w:hAnsi="Segoe UI" w:cs="Segoe UI"/>
                <w:sz w:val="24"/>
              </w:rPr>
            </w:pPr>
          </w:p>
          <w:p w14:paraId="369BEDB9" w14:textId="77777777" w:rsidR="007B60D1" w:rsidRPr="005B2EA5" w:rsidRDefault="007B60D1" w:rsidP="00E05BEE">
            <w:pPr>
              <w:jc w:val="center"/>
              <w:rPr>
                <w:rFonts w:ascii="Segoe UI" w:hAnsi="Segoe UI" w:cs="Segoe UI"/>
                <w:b/>
                <w:color w:val="F05A28"/>
                <w:sz w:val="28"/>
                <w:szCs w:val="28"/>
                <w:u w:val="single"/>
              </w:rPr>
            </w:pPr>
            <w:r w:rsidRPr="0026105C">
              <w:rPr>
                <w:rFonts w:ascii="Segoe UI" w:hAnsi="Segoe UI" w:cs="Segoe UI"/>
                <w:b/>
                <w:color w:val="1F6CBA"/>
                <w:sz w:val="28"/>
                <w:szCs w:val="28"/>
                <w:u w:val="single"/>
              </w:rPr>
              <w:t>Why get your flu shot at work?</w:t>
            </w:r>
          </w:p>
          <w:p w14:paraId="16FBB291" w14:textId="77777777" w:rsidR="007B60D1" w:rsidRPr="0026105C" w:rsidRDefault="007B60D1" w:rsidP="00FA7BDC">
            <w:pPr>
              <w:rPr>
                <w:rFonts w:ascii="Segoe UI" w:hAnsi="Segoe UI" w:cs="Segoe UI"/>
                <w:b/>
                <w:color w:val="F05A28"/>
                <w:sz w:val="28"/>
                <w:szCs w:val="28"/>
                <w:u w:val="single"/>
              </w:rPr>
            </w:pPr>
          </w:p>
          <w:p w14:paraId="50FE2EC7" w14:textId="77777777" w:rsidR="007B60D1" w:rsidRPr="0026105C" w:rsidRDefault="007B60D1" w:rsidP="00FA7BDC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Segoe UI" w:hAnsi="Segoe UI" w:cs="Segoe UI"/>
                <w:b/>
                <w:color w:val="F05A28"/>
                <w:sz w:val="28"/>
                <w:szCs w:val="28"/>
              </w:rPr>
            </w:pPr>
            <w:r w:rsidRPr="0026105C">
              <w:rPr>
                <w:rFonts w:ascii="Segoe UI" w:hAnsi="Segoe UI" w:cs="Segoe UI"/>
                <w:b/>
                <w:color w:val="F05A28"/>
                <w:sz w:val="28"/>
                <w:szCs w:val="28"/>
              </w:rPr>
              <w:t>It’s free!</w:t>
            </w:r>
          </w:p>
          <w:p w14:paraId="42557AC9" w14:textId="77777777" w:rsidR="007B60D1" w:rsidRPr="00F13174" w:rsidRDefault="007B60D1" w:rsidP="00FA7BDC">
            <w:pPr>
              <w:ind w:left="720"/>
              <w:jc w:val="both"/>
              <w:rPr>
                <w:rFonts w:ascii="Segoe UI" w:hAnsi="Segoe UI" w:cs="Segoe UI"/>
                <w:sz w:val="28"/>
                <w:szCs w:val="28"/>
              </w:rPr>
            </w:pPr>
            <w:r w:rsidRPr="00F13174">
              <w:rPr>
                <w:rFonts w:ascii="Segoe UI" w:hAnsi="Segoe UI" w:cs="Segoe UI"/>
                <w:sz w:val="28"/>
                <w:szCs w:val="28"/>
              </w:rPr>
              <w:t>All City of New York employees can receive their annual flu shot at $0 co-pay.</w:t>
            </w:r>
          </w:p>
          <w:p w14:paraId="64543979" w14:textId="77777777" w:rsidR="007B60D1" w:rsidRPr="00F13174" w:rsidRDefault="007B60D1" w:rsidP="00FA7BDC">
            <w:pPr>
              <w:ind w:left="720"/>
              <w:jc w:val="both"/>
              <w:rPr>
                <w:rFonts w:ascii="Segoe UI" w:hAnsi="Segoe UI" w:cs="Segoe UI"/>
                <w:sz w:val="28"/>
                <w:szCs w:val="28"/>
              </w:rPr>
            </w:pPr>
          </w:p>
          <w:p w14:paraId="0E2DC99A" w14:textId="77777777" w:rsidR="007B60D1" w:rsidRPr="0026105C" w:rsidRDefault="007B60D1" w:rsidP="00FA7BDC">
            <w:pPr>
              <w:pStyle w:val="ListParagraph"/>
              <w:numPr>
                <w:ilvl w:val="0"/>
                <w:numId w:val="21"/>
              </w:numPr>
              <w:contextualSpacing w:val="0"/>
              <w:jc w:val="both"/>
              <w:rPr>
                <w:rFonts w:ascii="Segoe UI" w:hAnsi="Segoe UI" w:cs="Segoe UI"/>
                <w:b/>
                <w:color w:val="F05A28"/>
                <w:sz w:val="28"/>
                <w:szCs w:val="28"/>
              </w:rPr>
            </w:pPr>
            <w:r w:rsidRPr="0026105C">
              <w:rPr>
                <w:rFonts w:ascii="Segoe UI" w:hAnsi="Segoe UI" w:cs="Segoe UI"/>
                <w:b/>
                <w:color w:val="F05A28"/>
                <w:sz w:val="28"/>
                <w:szCs w:val="28"/>
              </w:rPr>
              <w:t>It’s convenient!</w:t>
            </w:r>
          </w:p>
          <w:p w14:paraId="0D9BC8FA" w14:textId="2950E54C" w:rsidR="007B60D1" w:rsidRPr="00F13174" w:rsidRDefault="007B60D1" w:rsidP="00090C12">
            <w:pPr>
              <w:pStyle w:val="ListParagraph"/>
              <w:contextualSpacing w:val="0"/>
              <w:jc w:val="both"/>
              <w:rPr>
                <w:rFonts w:ascii="Segoe UI" w:hAnsi="Segoe UI" w:cs="Segoe UI"/>
                <w:sz w:val="28"/>
                <w:szCs w:val="28"/>
              </w:rPr>
            </w:pP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Just </w:t>
            </w:r>
            <w:r w:rsidRPr="0026105C">
              <w:rPr>
                <w:rFonts w:ascii="Segoe UI" w:hAnsi="Segoe UI" w:cs="Segoe UI"/>
                <w:sz w:val="28"/>
                <w:szCs w:val="28"/>
              </w:rPr>
              <w:t>come to [location] on [date] between [start time – end time].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To save time, make an appointment for a 10-minute time slot </w:t>
            </w:r>
            <w:hyperlink r:id="rId19" w:history="1">
              <w:r w:rsidRPr="00F13174">
                <w:rPr>
                  <w:rStyle w:val="Hyperlink"/>
                  <w:rFonts w:ascii="Segoe UI" w:hAnsi="Segoe UI" w:cs="Segoe UI"/>
                  <w:sz w:val="28"/>
                  <w:szCs w:val="28"/>
                </w:rPr>
                <w:t>here</w:t>
              </w:r>
            </w:hyperlink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(username</w:t>
            </w:r>
            <w:r w:rsidR="0026105C">
              <w:rPr>
                <w:rFonts w:ascii="Segoe UI" w:hAnsi="Segoe UI" w:cs="Segoe UI"/>
                <w:sz w:val="28"/>
                <w:szCs w:val="28"/>
              </w:rPr>
              <w:t>: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</w:t>
            </w:r>
            <w:r w:rsidRPr="0026105C">
              <w:rPr>
                <w:rFonts w:ascii="Segoe UI" w:hAnsi="Segoe UI" w:cs="Segoe UI"/>
                <w:color w:val="008000"/>
                <w:sz w:val="28"/>
                <w:szCs w:val="28"/>
              </w:rPr>
              <w:t>nyc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>, password</w:t>
            </w:r>
            <w:r w:rsidR="0026105C">
              <w:rPr>
                <w:rFonts w:ascii="Segoe UI" w:hAnsi="Segoe UI" w:cs="Segoe UI"/>
                <w:sz w:val="28"/>
                <w:szCs w:val="28"/>
              </w:rPr>
              <w:t>: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</w:t>
            </w:r>
            <w:r w:rsidRPr="0026105C">
              <w:rPr>
                <w:rFonts w:ascii="Segoe UI" w:hAnsi="Segoe UI" w:cs="Segoe UI"/>
                <w:color w:val="008000"/>
                <w:sz w:val="28"/>
                <w:szCs w:val="28"/>
              </w:rPr>
              <w:t>flu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) and print out your </w:t>
            </w:r>
            <w:hyperlink r:id="rId20" w:history="1">
              <w:r w:rsidRPr="00105C4F">
                <w:rPr>
                  <w:rStyle w:val="Hyperlink"/>
                  <w:rFonts w:ascii="Segoe UI" w:hAnsi="Segoe UI" w:cs="Segoe UI"/>
                  <w:sz w:val="28"/>
                  <w:szCs w:val="28"/>
                </w:rPr>
                <w:t>consent form</w:t>
              </w:r>
            </w:hyperlink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in advance.</w:t>
            </w:r>
          </w:p>
          <w:p w14:paraId="2C79E2DB" w14:textId="77777777" w:rsidR="007B60D1" w:rsidRPr="00F13174" w:rsidRDefault="007B60D1" w:rsidP="00FA7BDC">
            <w:pPr>
              <w:pStyle w:val="ListParagraph"/>
              <w:contextualSpacing w:val="0"/>
              <w:rPr>
                <w:rFonts w:ascii="Segoe UI" w:hAnsi="Segoe UI" w:cs="Segoe UI"/>
                <w:b/>
                <w:color w:val="0070C0"/>
                <w:sz w:val="28"/>
                <w:szCs w:val="28"/>
              </w:rPr>
            </w:pPr>
          </w:p>
          <w:p w14:paraId="5B00C2B3" w14:textId="77777777" w:rsidR="007B60D1" w:rsidRPr="0026105C" w:rsidRDefault="007B60D1" w:rsidP="00FA7BDC">
            <w:pPr>
              <w:pStyle w:val="ListParagraph"/>
              <w:numPr>
                <w:ilvl w:val="0"/>
                <w:numId w:val="21"/>
              </w:numPr>
              <w:contextualSpacing w:val="0"/>
              <w:jc w:val="both"/>
              <w:rPr>
                <w:rFonts w:ascii="Segoe UI" w:hAnsi="Segoe UI" w:cs="Segoe UI"/>
                <w:b/>
                <w:color w:val="F05A28"/>
                <w:sz w:val="28"/>
                <w:szCs w:val="28"/>
              </w:rPr>
            </w:pPr>
            <w:r w:rsidRPr="0026105C">
              <w:rPr>
                <w:rFonts w:ascii="Segoe UI" w:hAnsi="Segoe UI" w:cs="Segoe UI"/>
                <w:b/>
                <w:color w:val="F05A28"/>
                <w:sz w:val="28"/>
                <w:szCs w:val="28"/>
              </w:rPr>
              <w:t>It’s effective!</w:t>
            </w:r>
          </w:p>
          <w:p w14:paraId="473A3062" w14:textId="5AEACD26" w:rsidR="007B60D1" w:rsidRPr="00F13174" w:rsidRDefault="007B60D1" w:rsidP="00090C12">
            <w:pPr>
              <w:pStyle w:val="ListParagraph"/>
              <w:contextualSpacing w:val="0"/>
              <w:jc w:val="both"/>
              <w:rPr>
                <w:rFonts w:ascii="Segoe UI" w:hAnsi="Segoe UI" w:cs="Segoe UI"/>
                <w:sz w:val="28"/>
                <w:szCs w:val="28"/>
              </w:rPr>
            </w:pP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The flu shot is the </w:t>
            </w:r>
            <w:r w:rsidRPr="0026105C">
              <w:rPr>
                <w:rFonts w:ascii="Segoe UI" w:hAnsi="Segoe UI" w:cs="Segoe UI"/>
                <w:b/>
                <w:sz w:val="28"/>
                <w:szCs w:val="28"/>
              </w:rPr>
              <w:t>best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 way to protect yourself, your family and your co-workers from this highly contagious disease. Even healthy people can become so ill that they miss work or school for a</w:t>
            </w:r>
            <w:r w:rsidR="0026105C">
              <w:rPr>
                <w:rFonts w:ascii="Segoe UI" w:hAnsi="Segoe UI" w:cs="Segoe UI"/>
                <w:sz w:val="28"/>
                <w:szCs w:val="28"/>
              </w:rPr>
              <w:t xml:space="preserve"> significant amount of time or need to 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be hospitalized. </w:t>
            </w:r>
            <w:r w:rsidR="0026105C">
              <w:rPr>
                <w:rFonts w:ascii="Segoe UI" w:hAnsi="Segoe UI" w:cs="Segoe UI"/>
                <w:sz w:val="28"/>
                <w:szCs w:val="28"/>
              </w:rPr>
              <w:t xml:space="preserve">The flu shot </w:t>
            </w:r>
            <w:r w:rsidRPr="00F13174">
              <w:rPr>
                <w:rFonts w:ascii="Segoe UI" w:hAnsi="Segoe UI" w:cs="Segoe UI"/>
                <w:sz w:val="28"/>
                <w:szCs w:val="28"/>
              </w:rPr>
              <w:t xml:space="preserve">reduces your risk of catching the flu and can make your illness milder if you do get sick. </w:t>
            </w:r>
          </w:p>
          <w:p w14:paraId="603892B7" w14:textId="77777777" w:rsidR="00E05BEE" w:rsidRDefault="00E05BEE" w:rsidP="00FA7BDC">
            <w:pPr>
              <w:rPr>
                <w:rFonts w:ascii="Segoe UI" w:hAnsi="Segoe UI" w:cs="Segoe UI"/>
                <w:sz w:val="24"/>
              </w:rPr>
            </w:pPr>
          </w:p>
          <w:p w14:paraId="756157F6" w14:textId="0E63ABF8" w:rsidR="00E05BEE" w:rsidRDefault="006D41E9" w:rsidP="006D41E9">
            <w:pPr>
              <w:jc w:val="center"/>
              <w:rPr>
                <w:rFonts w:ascii="Segoe UI" w:hAnsi="Segoe UI" w:cs="Segoe UI"/>
                <w:sz w:val="24"/>
              </w:rPr>
            </w:pPr>
            <w:r w:rsidRPr="006D41E9">
              <w:rPr>
                <w:rFonts w:ascii="Segoe UI" w:hAnsi="Segoe UI" w:cs="Segoe UI"/>
                <w:noProof/>
                <w:sz w:val="24"/>
              </w:rPr>
              <w:drawing>
                <wp:inline distT="0" distB="0" distL="0" distR="0" wp14:anchorId="6B89075F" wp14:editId="4CB27D32">
                  <wp:extent cx="2442210" cy="817880"/>
                  <wp:effectExtent l="0" t="0" r="0" b="1270"/>
                  <wp:docPr id="10" name="Picture 10" descr="C:\Users\marissa\Downloads\shutterstock_122260507.jpg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marissa\Downloads\shutterstock_12226050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2210" cy="81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785E45" w14:textId="77777777" w:rsidR="00E05BEE" w:rsidRPr="00F13174" w:rsidRDefault="00E05BEE" w:rsidP="00FA7BDC">
            <w:pPr>
              <w:rPr>
                <w:rFonts w:ascii="Segoe UI" w:hAnsi="Segoe UI" w:cs="Segoe UI"/>
                <w:sz w:val="24"/>
              </w:rPr>
            </w:pPr>
          </w:p>
          <w:p w14:paraId="640F1362" w14:textId="77777777" w:rsidR="0026105C" w:rsidRPr="004E701D" w:rsidRDefault="0026105C" w:rsidP="00E05BEE">
            <w:pPr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</w:pPr>
            <w:r w:rsidRPr="00E05BEE">
              <w:rPr>
                <w:rFonts w:ascii="Segoe UI" w:hAnsi="Segoe UI" w:cs="Segoe UI"/>
                <w:b/>
                <w:color w:val="1F6CBA"/>
                <w:sz w:val="24"/>
                <w:szCs w:val="28"/>
              </w:rPr>
              <w:t>Questions?</w:t>
            </w:r>
            <w:r w:rsidRPr="00E05BEE">
              <w:rPr>
                <w:rFonts w:ascii="Segoe UI" w:hAnsi="Segoe UI" w:cs="Segoe UI"/>
                <w:b/>
                <w:color w:val="1F6CBA"/>
                <w:sz w:val="28"/>
              </w:rPr>
              <w:t xml:space="preserve"> </w:t>
            </w:r>
            <w:r w:rsidRPr="004E701D">
              <w:rPr>
                <w:rFonts w:ascii="Segoe UI" w:hAnsi="Segoe UI" w:cs="Segoe UI"/>
                <w:sz w:val="24"/>
                <w:szCs w:val="24"/>
              </w:rPr>
              <w:t xml:space="preserve">Visit </w:t>
            </w:r>
            <w:hyperlink r:id="rId22" w:history="1">
              <w:r w:rsidRPr="004E701D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nyc.gov/workwellnyc</w:t>
              </w:r>
            </w:hyperlink>
            <w:r w:rsidRPr="004E701D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4E701D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Pr="004E701D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Pr="004E701D">
              <w:rPr>
                <w:rFonts w:ascii="Segoe UI" w:eastAsia="Calibri" w:hAnsi="Segoe UI" w:cs="Segoe UI"/>
                <w:sz w:val="24"/>
                <w:szCs w:val="24"/>
              </w:rPr>
              <w:t>[Ambassador name] at [Ambassador email/phone]</w:t>
            </w:r>
            <w:r w:rsidRPr="004E701D"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  <w:t xml:space="preserve"> </w:t>
            </w:r>
          </w:p>
          <w:p w14:paraId="45AC865E" w14:textId="78E490B3" w:rsidR="007B60D1" w:rsidRPr="008C7680" w:rsidRDefault="007B60D1" w:rsidP="0026105C">
            <w:pPr>
              <w:rPr>
                <w:rFonts w:ascii="Kristen ITC" w:hAnsi="Kristen ITC"/>
                <w:sz w:val="36"/>
              </w:rPr>
            </w:pPr>
          </w:p>
        </w:tc>
      </w:tr>
      <w:tr w:rsidR="0026105C" w14:paraId="61A17DA4" w14:textId="77777777" w:rsidTr="00735E22">
        <w:tc>
          <w:tcPr>
            <w:tcW w:w="10800" w:type="dxa"/>
          </w:tcPr>
          <w:p w14:paraId="4310412F" w14:textId="73902CF8" w:rsidR="0026105C" w:rsidRPr="00F13174" w:rsidRDefault="0026105C" w:rsidP="00FA7BDC">
            <w:pPr>
              <w:rPr>
                <w:rFonts w:ascii="Segoe UI" w:hAnsi="Segoe UI" w:cs="Segoe UI"/>
                <w:sz w:val="24"/>
              </w:rPr>
            </w:pPr>
            <w:r w:rsidRPr="00F13174">
              <w:rPr>
                <w:rFonts w:ascii="Segoe UI" w:hAnsi="Segoe UI" w:cs="Segoe UI"/>
                <w:noProof/>
                <w:sz w:val="36"/>
              </w:rPr>
              <w:drawing>
                <wp:inline distT="0" distB="0" distL="0" distR="0" wp14:anchorId="7D1A0F5D" wp14:editId="5CEA51CB">
                  <wp:extent cx="6766560" cy="534058"/>
                  <wp:effectExtent l="0" t="0" r="0" b="0"/>
                  <wp:docPr id="26" name="Picture 26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6560" cy="5340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AB1DAB" w14:textId="77777777" w:rsidR="007B60D1" w:rsidRDefault="007B60D1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059E22BC" w14:textId="77777777" w:rsidR="007B60D1" w:rsidRDefault="007B60D1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1EA73248" w14:textId="77777777" w:rsidR="007B60D1" w:rsidRDefault="007B60D1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69D68164" w14:textId="77777777" w:rsidR="00FA7BDC" w:rsidRDefault="00FA7BDC" w:rsidP="007B60D1">
      <w:pPr>
        <w:pStyle w:val="Header"/>
        <w:jc w:val="center"/>
        <w:rPr>
          <w:b/>
          <w:sz w:val="28"/>
          <w:szCs w:val="28"/>
          <w:u w:val="single"/>
        </w:rPr>
      </w:pPr>
    </w:p>
    <w:p w14:paraId="4F3BB6AA" w14:textId="20F3497E" w:rsidR="007B60D1" w:rsidRPr="000C677A" w:rsidRDefault="007B60D1" w:rsidP="000C677A">
      <w:pPr>
        <w:pStyle w:val="Heading2"/>
        <w:rPr>
          <w:sz w:val="28"/>
          <w:szCs w:val="28"/>
        </w:rPr>
      </w:pPr>
      <w:bookmarkStart w:id="3" w:name="_Toc521656552"/>
      <w:r w:rsidRPr="000C677A">
        <w:rPr>
          <w:sz w:val="28"/>
          <w:szCs w:val="28"/>
        </w:rPr>
        <w:lastRenderedPageBreak/>
        <w:t xml:space="preserve">Email </w:t>
      </w:r>
      <w:r w:rsidR="003B19C5">
        <w:rPr>
          <w:sz w:val="28"/>
          <w:szCs w:val="28"/>
        </w:rPr>
        <w:t>T</w:t>
      </w:r>
      <w:r w:rsidRPr="000C677A">
        <w:rPr>
          <w:sz w:val="28"/>
          <w:szCs w:val="28"/>
        </w:rPr>
        <w:t>emplate #3: Worksite Flu Clinic – Week of Event</w:t>
      </w:r>
      <w:bookmarkEnd w:id="3"/>
    </w:p>
    <w:p w14:paraId="40DB7D23" w14:textId="77777777" w:rsidR="007B60D1" w:rsidRPr="000C677A" w:rsidRDefault="007B60D1" w:rsidP="000C677A">
      <w:pPr>
        <w:pStyle w:val="Header"/>
        <w:rPr>
          <w:b/>
          <w:sz w:val="28"/>
          <w:szCs w:val="28"/>
        </w:rPr>
      </w:pPr>
      <w:r w:rsidRPr="000C677A">
        <w:rPr>
          <w:b/>
          <w:sz w:val="28"/>
          <w:szCs w:val="28"/>
        </w:rPr>
        <w:t xml:space="preserve">Subject line: Don’t forget! Get your free flu shot </w:t>
      </w:r>
      <w:r w:rsidRPr="00134E80">
        <w:rPr>
          <w:b/>
          <w:sz w:val="28"/>
          <w:szCs w:val="28"/>
        </w:rPr>
        <w:t>on [date]!</w:t>
      </w:r>
    </w:p>
    <w:p w14:paraId="3F5C7857" w14:textId="77777777" w:rsidR="007B60D1" w:rsidRDefault="007B60D1" w:rsidP="007B60D1">
      <w:pPr>
        <w:pStyle w:val="Header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090C12" w14:paraId="285CD28D" w14:textId="77777777" w:rsidTr="00BC726E">
        <w:trPr>
          <w:trHeight w:val="2714"/>
        </w:trPr>
        <w:tc>
          <w:tcPr>
            <w:tcW w:w="10800" w:type="dxa"/>
          </w:tcPr>
          <w:p w14:paraId="762C9BAA" w14:textId="0F046E0E" w:rsidR="00090C12" w:rsidRPr="00BC726E" w:rsidRDefault="00BC726E" w:rsidP="00BC726E">
            <w:pPr>
              <w:pStyle w:val="Header"/>
              <w:contextualSpacing/>
              <w:rPr>
                <w:b/>
                <w:sz w:val="2"/>
                <w:szCs w:val="28"/>
              </w:rPr>
            </w:pPr>
            <w:r>
              <w:rPr>
                <w:b/>
                <w:noProof/>
                <w:sz w:val="32"/>
                <w:szCs w:val="28"/>
              </w:rPr>
              <w:drawing>
                <wp:anchor distT="0" distB="0" distL="114300" distR="114300" simplePos="0" relativeHeight="251662336" behindDoc="1" locked="0" layoutInCell="1" allowOverlap="1" wp14:anchorId="37FED60B" wp14:editId="46663E5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5875</wp:posOffset>
                  </wp:positionV>
                  <wp:extent cx="6858000" cy="1620520"/>
                  <wp:effectExtent l="0" t="0" r="0" b="0"/>
                  <wp:wrapTopAndBottom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7018 R0 Flu Campaign Email Banner Edits Blue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90C12" w14:paraId="1F9DDB4D" w14:textId="77777777" w:rsidTr="009F4D85">
        <w:tc>
          <w:tcPr>
            <w:tcW w:w="10800" w:type="dxa"/>
          </w:tcPr>
          <w:p w14:paraId="0C064690" w14:textId="77777777" w:rsidR="00090C12" w:rsidRDefault="00090C12" w:rsidP="009F4D85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  <w:p w14:paraId="67CDC5E5" w14:textId="77777777" w:rsidR="00090C12" w:rsidRPr="00590800" w:rsidRDefault="00090C12" w:rsidP="009F4D85">
            <w:pPr>
              <w:jc w:val="both"/>
              <w:rPr>
                <w:rFonts w:ascii="Segoe UI" w:hAnsi="Segoe UI" w:cs="Segoe UI"/>
                <w:sz w:val="24"/>
              </w:rPr>
            </w:pPr>
            <w:r w:rsidRPr="00590800">
              <w:rPr>
                <w:rFonts w:ascii="Segoe UI" w:hAnsi="Segoe UI" w:cs="Segoe UI"/>
                <w:sz w:val="24"/>
              </w:rPr>
              <w:t xml:space="preserve">Dear </w:t>
            </w:r>
            <w:r w:rsidRPr="00A577A2">
              <w:rPr>
                <w:rFonts w:ascii="Segoe UI" w:hAnsi="Segoe UI" w:cs="Segoe UI"/>
                <w:sz w:val="24"/>
              </w:rPr>
              <w:t>[agency/worksite name]</w:t>
            </w:r>
            <w:r w:rsidRPr="00590800">
              <w:rPr>
                <w:rFonts w:ascii="Segoe UI" w:hAnsi="Segoe UI" w:cs="Segoe UI"/>
                <w:sz w:val="24"/>
              </w:rPr>
              <w:t xml:space="preserve"> Employees: </w:t>
            </w:r>
          </w:p>
          <w:p w14:paraId="5C2DDC40" w14:textId="77777777" w:rsidR="00090C12" w:rsidRPr="00590800" w:rsidRDefault="00090C12" w:rsidP="009F4D85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18B4BC17" w14:textId="77777777" w:rsidR="00090C12" w:rsidRDefault="00090C12" w:rsidP="00090C12">
            <w:pPr>
              <w:rPr>
                <w:rFonts w:ascii="Segoe UI" w:hAnsi="Segoe UI" w:cs="Segoe UI"/>
                <w:sz w:val="24"/>
              </w:rPr>
            </w:pPr>
            <w:r w:rsidRPr="00090C12">
              <w:rPr>
                <w:rFonts w:ascii="Segoe UI" w:hAnsi="Segoe UI" w:cs="Segoe UI"/>
                <w:sz w:val="24"/>
              </w:rPr>
              <w:t xml:space="preserve">A flu shot is the best way to protect you, your family, and your colleagues against the flu and its complications.  A flu shot takes </w:t>
            </w:r>
            <w:r w:rsidRPr="00090C12">
              <w:rPr>
                <w:rFonts w:ascii="Segoe UI" w:hAnsi="Segoe UI" w:cs="Segoe UI"/>
                <w:b/>
                <w:sz w:val="24"/>
                <w:u w:val="single"/>
              </w:rPr>
              <w:t>seconds</w:t>
            </w:r>
            <w:r w:rsidRPr="00090C12">
              <w:rPr>
                <w:rFonts w:ascii="Segoe UI" w:hAnsi="Segoe UI" w:cs="Segoe UI"/>
                <w:sz w:val="24"/>
              </w:rPr>
              <w:t xml:space="preserve"> - but can prevent days or weeks of illness.  </w:t>
            </w:r>
          </w:p>
          <w:p w14:paraId="2F7BC9E6" w14:textId="77777777" w:rsidR="00090C12" w:rsidRDefault="00090C12" w:rsidP="009F4D85">
            <w:pPr>
              <w:rPr>
                <w:rFonts w:ascii="Segoe UI" w:hAnsi="Segoe UI" w:cs="Segoe UI"/>
                <w:b/>
                <w:sz w:val="28"/>
              </w:rPr>
            </w:pPr>
          </w:p>
          <w:p w14:paraId="3AFD4A2E" w14:textId="26508CCA" w:rsidR="00090C12" w:rsidRDefault="00090C12" w:rsidP="00AE76A4">
            <w:pPr>
              <w:spacing w:line="276" w:lineRule="auto"/>
              <w:rPr>
                <w:rFonts w:ascii="Segoe UI" w:hAnsi="Segoe UI" w:cs="Segoe UI"/>
                <w:b/>
                <w:color w:val="1F6CBA"/>
                <w:sz w:val="28"/>
              </w:rPr>
            </w:pPr>
            <w:r w:rsidRPr="00A577A2">
              <w:rPr>
                <w:rFonts w:ascii="Segoe UI" w:hAnsi="Segoe UI" w:cs="Segoe UI"/>
                <w:b/>
                <w:color w:val="1F6CBA"/>
                <w:sz w:val="28"/>
              </w:rPr>
              <w:t>Get your flu shot at work</w:t>
            </w:r>
            <w:r>
              <w:rPr>
                <w:rFonts w:ascii="Segoe UI" w:hAnsi="Segoe UI" w:cs="Segoe UI"/>
                <w:b/>
                <w:color w:val="1F6CBA"/>
                <w:sz w:val="28"/>
              </w:rPr>
              <w:t xml:space="preserve"> on [date]</w:t>
            </w:r>
            <w:r w:rsidRPr="00A577A2">
              <w:rPr>
                <w:rFonts w:ascii="Segoe UI" w:hAnsi="Segoe UI" w:cs="Segoe UI"/>
                <w:b/>
                <w:color w:val="1F6CBA"/>
                <w:sz w:val="28"/>
              </w:rPr>
              <w:t xml:space="preserve">: </w:t>
            </w:r>
          </w:p>
          <w:p w14:paraId="2213A772" w14:textId="77777777" w:rsidR="00090C12" w:rsidRPr="00A577A2" w:rsidRDefault="00090C12" w:rsidP="009F4D85">
            <w:pPr>
              <w:rPr>
                <w:rFonts w:ascii="Segoe UI" w:hAnsi="Segoe UI" w:cs="Segoe UI"/>
                <w:b/>
                <w:color w:val="1F6CBA"/>
                <w:sz w:val="16"/>
              </w:rPr>
            </w:pPr>
          </w:p>
          <w:p w14:paraId="670B86FF" w14:textId="77777777" w:rsidR="00090C12" w:rsidRPr="00834686" w:rsidRDefault="00090C12" w:rsidP="009F4D85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Agency/location name]</w:t>
            </w:r>
          </w:p>
          <w:p w14:paraId="4046C286" w14:textId="77777777" w:rsidR="00090C12" w:rsidRPr="00834686" w:rsidRDefault="00090C12" w:rsidP="009F4D85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Date, Time]</w:t>
            </w:r>
          </w:p>
          <w:p w14:paraId="75A15901" w14:textId="77777777" w:rsidR="00090C12" w:rsidRPr="00834686" w:rsidRDefault="00090C12" w:rsidP="009F4D85">
            <w:pPr>
              <w:shd w:val="clear" w:color="auto" w:fill="404040" w:themeFill="text1" w:themeFillTint="BF"/>
              <w:jc w:val="center"/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</w:pPr>
            <w:r w:rsidRPr="00834686">
              <w:rPr>
                <w:rFonts w:ascii="Segoe UI" w:eastAsia="Calibri" w:hAnsi="Segoe UI" w:cs="Segoe UI"/>
                <w:b/>
                <w:color w:val="FFFFFF" w:themeColor="background1"/>
                <w:sz w:val="28"/>
              </w:rPr>
              <w:t>[Location – room/address]</w:t>
            </w:r>
          </w:p>
          <w:p w14:paraId="45052F02" w14:textId="77777777" w:rsidR="00090C12" w:rsidRDefault="00090C12" w:rsidP="009F4D85">
            <w:pPr>
              <w:pStyle w:val="Header"/>
              <w:contextualSpacing/>
              <w:rPr>
                <w:b/>
              </w:rPr>
            </w:pPr>
          </w:p>
          <w:p w14:paraId="580BBD67" w14:textId="77777777" w:rsidR="00AE76A4" w:rsidRPr="00735E22" w:rsidRDefault="00AE76A4" w:rsidP="009F4D85">
            <w:pPr>
              <w:pStyle w:val="Header"/>
              <w:contextualSpacing/>
              <w:rPr>
                <w:b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2"/>
              <w:gridCol w:w="9072"/>
            </w:tblGrid>
            <w:tr w:rsidR="00090C12" w:rsidRPr="00F827C6" w14:paraId="28E47031" w14:textId="77777777" w:rsidTr="000C5443">
              <w:trPr>
                <w:trHeight w:val="1445"/>
              </w:trPr>
              <w:tc>
                <w:tcPr>
                  <w:tcW w:w="151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E93418" w14:textId="5FEA5E13" w:rsidR="00090C12" w:rsidRPr="00FC73EA" w:rsidRDefault="00090C12" w:rsidP="009F4D85">
                  <w:pPr>
                    <w:spacing w:before="240"/>
                    <w:rPr>
                      <w:rFonts w:ascii="Segoe UI" w:eastAsia="Calibri" w:hAnsi="Segoe UI" w:cs="Segoe UI"/>
                      <w:b/>
                      <w:bCs/>
                      <w:sz w:val="32"/>
                    </w:rPr>
                  </w:pPr>
                  <w:r w:rsidRPr="00FC73EA">
                    <w:rPr>
                      <w:noProof/>
                    </w:rPr>
                    <w:drawing>
                      <wp:inline distT="0" distB="0" distL="0" distR="0" wp14:anchorId="2CA19AAD" wp14:editId="34E4FBA8">
                        <wp:extent cx="713423" cy="685800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13423" cy="6858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0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19E18F9" w14:textId="6F5F2A2B" w:rsidR="00F827C6" w:rsidRPr="00FC73EA" w:rsidRDefault="00F827C6" w:rsidP="00F827C6">
                  <w:pPr>
                    <w:spacing w:before="240"/>
                    <w:rPr>
                      <w:rFonts w:ascii="Segoe UI" w:eastAsia="Calibri" w:hAnsi="Segoe UI" w:cs="Segoe UI"/>
                      <w:bCs/>
                      <w:sz w:val="24"/>
                      <w:szCs w:val="28"/>
                    </w:rPr>
                  </w:pPr>
                  <w:r w:rsidRPr="00FC73EA">
                    <w:rPr>
                      <w:rFonts w:ascii="Segoe UI" w:eastAsia="Calibri" w:hAnsi="Segoe UI" w:cs="Segoe UI"/>
                      <w:b/>
                      <w:bCs/>
                      <w:color w:val="008000"/>
                      <w:sz w:val="28"/>
                      <w:szCs w:val="28"/>
                    </w:rPr>
                    <w:t xml:space="preserve">Sign me up: </w:t>
                  </w:r>
                  <w:r w:rsidRPr="00FC73EA">
                    <w:rPr>
                      <w:rFonts w:ascii="Segoe UI" w:eastAsia="Calibri" w:hAnsi="Segoe UI" w:cs="Segoe UI"/>
                      <w:b/>
                      <w:bCs/>
                      <w:sz w:val="28"/>
                      <w:szCs w:val="28"/>
                    </w:rPr>
                    <w:t xml:space="preserve">make an appointment </w:t>
                  </w:r>
                  <w:hyperlink r:id="rId26" w:history="1">
                    <w:r w:rsidRPr="00FC73EA">
                      <w:rPr>
                        <w:rStyle w:val="Hyperlink"/>
                        <w:rFonts w:ascii="Segoe UI" w:eastAsia="Calibri" w:hAnsi="Segoe UI" w:cs="Segoe UI"/>
                        <w:b/>
                        <w:bCs/>
                        <w:sz w:val="28"/>
                        <w:szCs w:val="28"/>
                      </w:rPr>
                      <w:t>here</w:t>
                    </w:r>
                  </w:hyperlink>
                  <w:r w:rsidRPr="00FC73EA">
                    <w:rPr>
                      <w:rFonts w:ascii="Segoe UI" w:eastAsia="Calibri" w:hAnsi="Segoe UI" w:cs="Segoe UI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AE76A4">
                    <w:rPr>
                      <w:rFonts w:ascii="Segoe UI" w:eastAsia="Calibri" w:hAnsi="Segoe UI" w:cs="Segoe UI"/>
                      <w:b/>
                      <w:bCs/>
                      <w:sz w:val="24"/>
                      <w:szCs w:val="28"/>
                    </w:rPr>
                    <w:t xml:space="preserve">(username </w:t>
                  </w:r>
                  <w:r w:rsidRPr="00AE76A4">
                    <w:rPr>
                      <w:rFonts w:ascii="Segoe UI" w:eastAsia="Calibri" w:hAnsi="Segoe UI" w:cs="Segoe UI"/>
                      <w:b/>
                      <w:bCs/>
                      <w:color w:val="008000"/>
                      <w:sz w:val="24"/>
                      <w:szCs w:val="28"/>
                    </w:rPr>
                    <w:t>nyc</w:t>
                  </w:r>
                  <w:r w:rsidRPr="00AE76A4">
                    <w:rPr>
                      <w:rFonts w:ascii="Segoe UI" w:eastAsia="Calibri" w:hAnsi="Segoe UI" w:cs="Segoe UI"/>
                      <w:b/>
                      <w:bCs/>
                      <w:sz w:val="24"/>
                      <w:szCs w:val="28"/>
                    </w:rPr>
                    <w:t xml:space="preserve"> | password </w:t>
                  </w:r>
                  <w:r w:rsidRPr="00AE76A4">
                    <w:rPr>
                      <w:rFonts w:ascii="Segoe UI" w:eastAsia="Calibri" w:hAnsi="Segoe UI" w:cs="Segoe UI"/>
                      <w:b/>
                      <w:bCs/>
                      <w:color w:val="008000"/>
                      <w:sz w:val="24"/>
                      <w:szCs w:val="28"/>
                    </w:rPr>
                    <w:t>flu</w:t>
                  </w:r>
                  <w:r w:rsidRPr="00AE76A4">
                    <w:rPr>
                      <w:rFonts w:ascii="Segoe UI" w:eastAsia="Calibri" w:hAnsi="Segoe UI" w:cs="Segoe UI"/>
                      <w:b/>
                      <w:bCs/>
                      <w:sz w:val="24"/>
                      <w:szCs w:val="28"/>
                    </w:rPr>
                    <w:t>)</w:t>
                  </w:r>
                </w:p>
                <w:p w14:paraId="63F184E6" w14:textId="29354B34" w:rsidR="00090C12" w:rsidRPr="00FC73EA" w:rsidRDefault="00090C12" w:rsidP="000C5443">
                  <w:pPr>
                    <w:tabs>
                      <w:tab w:val="left" w:pos="7895"/>
                    </w:tabs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  <w:r w:rsidRPr="00FC73EA">
                    <w:rPr>
                      <w:rFonts w:ascii="Segoe UI" w:eastAsia="Calibri" w:hAnsi="Segoe UI" w:cs="Segoe UI"/>
                      <w:i/>
                      <w:szCs w:val="24"/>
                    </w:rPr>
                    <w:t>To schedule your worksite appointment over the phone, call 866-481-4391.</w:t>
                  </w:r>
                  <w:r w:rsidR="000C5443" w:rsidRPr="00FC73EA">
                    <w:rPr>
                      <w:rFonts w:ascii="Segoe UI" w:eastAsia="Calibri" w:hAnsi="Segoe UI" w:cs="Segoe UI"/>
                      <w:i/>
                      <w:szCs w:val="24"/>
                    </w:rPr>
                    <w:tab/>
                  </w:r>
                </w:p>
                <w:p w14:paraId="7C92DB8F" w14:textId="77777777" w:rsidR="000C5443" w:rsidRPr="00FC73EA" w:rsidRDefault="000C5443" w:rsidP="000C5443">
                  <w:pPr>
                    <w:tabs>
                      <w:tab w:val="left" w:pos="7895"/>
                    </w:tabs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</w:p>
                <w:p w14:paraId="0FF8C452" w14:textId="77777777" w:rsidR="000C5443" w:rsidRPr="00FC73EA" w:rsidRDefault="000C5443" w:rsidP="000C5443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>Bring your employee ID to your appointment</w:t>
                  </w:r>
                </w:p>
                <w:p w14:paraId="559031A3" w14:textId="77777777" w:rsidR="000C5443" w:rsidRPr="00FC73EA" w:rsidRDefault="000C5443" w:rsidP="000C5443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>Try to arrive a few minutes before your appointment time, if possible</w:t>
                  </w:r>
                </w:p>
                <w:p w14:paraId="17CD2EBB" w14:textId="332FE2D5" w:rsidR="000C5443" w:rsidRPr="00FC73EA" w:rsidRDefault="000C5443" w:rsidP="000C5443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jc w:val="both"/>
                    <w:rPr>
                      <w:rFonts w:ascii="Segoe UI" w:hAnsi="Segoe UI" w:cs="Segoe UI"/>
                      <w:bCs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 xml:space="preserve">To save time, you can fill out your </w:t>
                  </w:r>
                  <w:hyperlink r:id="rId27" w:history="1">
                    <w:r w:rsidRPr="00105C4F">
                      <w:rPr>
                        <w:rStyle w:val="Hyperlink"/>
                        <w:rFonts w:ascii="Segoe UI" w:hAnsi="Segoe UI" w:cs="Segoe UI"/>
                        <w:bCs/>
                        <w:sz w:val="24"/>
                      </w:rPr>
                      <w:t>consent form</w:t>
                    </w:r>
                  </w:hyperlink>
                  <w:r w:rsidRPr="00FC73EA">
                    <w:rPr>
                      <w:rFonts w:ascii="Segoe UI" w:hAnsi="Segoe UI" w:cs="Segoe UI"/>
                      <w:bCs/>
                      <w:color w:val="000000"/>
                      <w:sz w:val="24"/>
                    </w:rPr>
                    <w:t xml:space="preserve"> in advance and bring it with you</w:t>
                  </w:r>
                </w:p>
                <w:p w14:paraId="358680B8" w14:textId="223ECF7E" w:rsidR="000C5443" w:rsidRPr="00FC73EA" w:rsidRDefault="000C5443" w:rsidP="000C5443">
                  <w:pPr>
                    <w:pStyle w:val="ListParagraph"/>
                    <w:numPr>
                      <w:ilvl w:val="0"/>
                      <w:numId w:val="27"/>
                    </w:numPr>
                    <w:autoSpaceDE w:val="0"/>
                    <w:autoSpaceDN w:val="0"/>
                    <w:rPr>
                      <w:rFonts w:ascii="Segoe UI" w:hAnsi="Segoe UI" w:cs="Segoe UI"/>
                      <w:bCs/>
                      <w:sz w:val="24"/>
                      <w:szCs w:val="24"/>
                    </w:rPr>
                  </w:pPr>
                  <w:r w:rsidRPr="00FC73EA">
                    <w:rPr>
                      <w:rFonts w:ascii="Segoe UI" w:hAnsi="Segoe UI" w:cs="Segoe UI"/>
                      <w:sz w:val="24"/>
                      <w:szCs w:val="24"/>
                    </w:rPr>
                    <w:t>Wear short sleeves or clothing that allows the nurse to reach your upper arm</w:t>
                  </w:r>
                </w:p>
                <w:p w14:paraId="48B6D3B4" w14:textId="7136E2A1" w:rsidR="00090C12" w:rsidRPr="00FC73EA" w:rsidRDefault="00090C12" w:rsidP="009F4D85">
                  <w:pPr>
                    <w:rPr>
                      <w:rFonts w:ascii="Segoe UI" w:eastAsia="Calibri" w:hAnsi="Segoe UI" w:cs="Segoe UI"/>
                      <w:sz w:val="24"/>
                      <w:szCs w:val="24"/>
                    </w:rPr>
                  </w:pPr>
                </w:p>
              </w:tc>
            </w:tr>
            <w:tr w:rsidR="00090C12" w:rsidRPr="00B54FB8" w14:paraId="2C376C3D" w14:textId="77777777" w:rsidTr="00F827C6">
              <w:trPr>
                <w:trHeight w:val="1647"/>
              </w:trPr>
              <w:tc>
                <w:tcPr>
                  <w:tcW w:w="151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B0CC6F" w14:textId="2DE11AD8" w:rsidR="00090C12" w:rsidRPr="00FC73EA" w:rsidRDefault="00090C12" w:rsidP="009F4D85">
                  <w:pPr>
                    <w:spacing w:before="240"/>
                    <w:rPr>
                      <w:rFonts w:ascii="Segoe UI" w:eastAsia="Calibri" w:hAnsi="Segoe UI" w:cs="Segoe UI"/>
                      <w:b/>
                      <w:noProof/>
                      <w:sz w:val="32"/>
                      <w:szCs w:val="24"/>
                    </w:rPr>
                  </w:pPr>
                  <w:r w:rsidRPr="00FC73EA">
                    <w:rPr>
                      <w:rFonts w:ascii="Segoe UI" w:eastAsia="Calibri" w:hAnsi="Segoe UI" w:cs="Segoe UI"/>
                      <w:b/>
                      <w:noProof/>
                      <w:sz w:val="32"/>
                      <w:szCs w:val="24"/>
                    </w:rPr>
                    <w:drawing>
                      <wp:inline distT="0" distB="0" distL="0" distR="0" wp14:anchorId="32C83BBD" wp14:editId="51D1F631">
                        <wp:extent cx="712394" cy="685800"/>
                        <wp:effectExtent l="0" t="0" r="0" b="0"/>
                        <wp:docPr id="21" name="Picture 3" descr="C:\Users\marissa\Downloads\shutterstock_1462756175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3" descr="C:\Users\marissa\Downloads\shutterstock_1462756175.jpg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8" cstate="print">
                                  <a:clrChange>
                                    <a:clrFrom>
                                      <a:srgbClr val="FAFAFA"/>
                                    </a:clrFrom>
                                    <a:clrTo>
                                      <a:srgbClr val="FAFAFA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6981" t="5108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12394" cy="685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0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1B082DC" w14:textId="56178C89" w:rsidR="000C5443" w:rsidRPr="00FC73EA" w:rsidRDefault="00F827C6" w:rsidP="00F827C6">
                  <w:pPr>
                    <w:rPr>
                      <w:rFonts w:ascii="Segoe UI" w:hAnsi="Segoe UI" w:cs="Segoe UI"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b/>
                      <w:color w:val="008000"/>
                      <w:sz w:val="28"/>
                      <w:szCs w:val="28"/>
                    </w:rPr>
                    <w:t>Not sure of your schedule</w:t>
                  </w:r>
                  <w:r w:rsidR="00AE76A4">
                    <w:rPr>
                      <w:rFonts w:ascii="Segoe UI" w:hAnsi="Segoe UI" w:cs="Segoe UI"/>
                      <w:b/>
                      <w:color w:val="008000"/>
                      <w:sz w:val="28"/>
                      <w:szCs w:val="28"/>
                    </w:rPr>
                    <w:t xml:space="preserve"> yet</w:t>
                  </w:r>
                  <w:r w:rsidRPr="00FC73EA">
                    <w:rPr>
                      <w:rFonts w:ascii="Segoe UI" w:hAnsi="Segoe UI" w:cs="Segoe UI"/>
                      <w:b/>
                      <w:color w:val="008000"/>
                      <w:sz w:val="28"/>
                      <w:szCs w:val="28"/>
                    </w:rPr>
                    <w:t>?</w:t>
                  </w:r>
                  <w:r w:rsidRPr="00FC73EA">
                    <w:rPr>
                      <w:rFonts w:ascii="Segoe UI" w:hAnsi="Segoe UI" w:cs="Segoe UI"/>
                      <w:color w:val="008000"/>
                      <w:sz w:val="36"/>
                    </w:rPr>
                    <w:t xml:space="preserve"> </w:t>
                  </w:r>
                  <w:r w:rsidR="000C5443" w:rsidRPr="00FC73EA">
                    <w:rPr>
                      <w:rFonts w:ascii="Segoe UI" w:hAnsi="Segoe UI" w:cs="Segoe UI"/>
                      <w:sz w:val="24"/>
                    </w:rPr>
                    <w:t xml:space="preserve">Walk-ins are also welcome! </w:t>
                  </w:r>
                </w:p>
                <w:p w14:paraId="3A4B8062" w14:textId="3B98FEB9" w:rsidR="00F827C6" w:rsidRPr="00FC73EA" w:rsidRDefault="000C5443" w:rsidP="00F827C6">
                  <w:pPr>
                    <w:rPr>
                      <w:rFonts w:ascii="Segoe UI" w:hAnsi="Segoe UI" w:cs="Segoe UI"/>
                      <w:i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i/>
                    </w:rPr>
                    <w:t>Priority will be given to pre-registered employees.</w:t>
                  </w:r>
                </w:p>
                <w:p w14:paraId="098C86E0" w14:textId="77777777" w:rsidR="000C5443" w:rsidRPr="00FC73EA" w:rsidRDefault="000C5443" w:rsidP="00F827C6">
                  <w:pPr>
                    <w:rPr>
                      <w:rFonts w:ascii="Segoe UI" w:hAnsi="Segoe UI" w:cs="Segoe UI"/>
                      <w:sz w:val="24"/>
                    </w:rPr>
                  </w:pPr>
                </w:p>
                <w:p w14:paraId="44B6FC78" w14:textId="19336F46" w:rsidR="00FC73EA" w:rsidRPr="00FC73EA" w:rsidRDefault="00FC73EA" w:rsidP="00FC73EA">
                  <w:pPr>
                    <w:rPr>
                      <w:rFonts w:ascii="Segoe UI" w:hAnsi="Segoe UI" w:cs="Segoe UI"/>
                      <w:sz w:val="24"/>
                    </w:rPr>
                  </w:pPr>
                  <w:r w:rsidRPr="00FC73EA">
                    <w:rPr>
                      <w:rFonts w:ascii="Segoe UI" w:hAnsi="Segoe UI" w:cs="Segoe UI"/>
                      <w:b/>
                      <w:color w:val="008000"/>
                      <w:sz w:val="28"/>
                      <w:szCs w:val="28"/>
                    </w:rPr>
                    <w:t>Can’t make it to the clinic?</w:t>
                  </w:r>
                  <w:r w:rsidRPr="00FC73EA">
                    <w:rPr>
                      <w:rFonts w:ascii="Segoe UI" w:hAnsi="Segoe UI" w:cs="Segoe UI"/>
                      <w:color w:val="008000"/>
                      <w:sz w:val="36"/>
                    </w:rPr>
                    <w:t xml:space="preserve"> </w:t>
                  </w:r>
                  <w:r w:rsidRPr="00FC73EA">
                    <w:rPr>
                      <w:rFonts w:ascii="Segoe UI" w:hAnsi="Segoe UI" w:cs="Segoe UI"/>
                      <w:sz w:val="24"/>
                    </w:rPr>
                    <w:t xml:space="preserve">Free flu shots are also available at participating pharmacies and in-network medical offices. </w:t>
                  </w:r>
                </w:p>
                <w:p w14:paraId="3B0054B2" w14:textId="44647632" w:rsidR="00FC73EA" w:rsidRPr="00FC73EA" w:rsidRDefault="00FC73EA" w:rsidP="00FC73EA">
                  <w:pPr>
                    <w:tabs>
                      <w:tab w:val="left" w:pos="6133"/>
                    </w:tabs>
                    <w:rPr>
                      <w:rFonts w:ascii="Segoe UI" w:hAnsi="Segoe UI" w:cs="Segoe UI"/>
                      <w:i/>
                      <w:sz w:val="24"/>
                    </w:rPr>
                  </w:pPr>
                  <w:r w:rsidRPr="00FC73EA">
                    <w:rPr>
                      <w:rFonts w:ascii="Segoe UI" w:eastAsia="Calibri" w:hAnsi="Segoe UI" w:cs="Segoe UI"/>
                      <w:i/>
                      <w:szCs w:val="24"/>
                    </w:rPr>
                    <w:t>Contact your health insurance provider for more information.</w:t>
                  </w:r>
                  <w:r w:rsidRPr="00FC73EA">
                    <w:rPr>
                      <w:rFonts w:ascii="Segoe UI" w:hAnsi="Segoe UI" w:cs="Segoe UI"/>
                      <w:i/>
                    </w:rPr>
                    <w:tab/>
                  </w:r>
                </w:p>
                <w:p w14:paraId="64B91A6B" w14:textId="7855FE56" w:rsidR="00090C12" w:rsidRPr="00FC73EA" w:rsidRDefault="00090C12" w:rsidP="009F4D85">
                  <w:pPr>
                    <w:rPr>
                      <w:rFonts w:ascii="Segoe UI" w:eastAsia="Calibri" w:hAnsi="Segoe UI" w:cs="Segoe UI"/>
                      <w:i/>
                      <w:szCs w:val="24"/>
                    </w:rPr>
                  </w:pPr>
                </w:p>
              </w:tc>
            </w:tr>
          </w:tbl>
          <w:p w14:paraId="6540332E" w14:textId="6F1EF52C" w:rsidR="00090C12" w:rsidRDefault="00090C12" w:rsidP="009F4D85">
            <w:pPr>
              <w:rPr>
                <w:rFonts w:ascii="Segoe UI" w:hAnsi="Segoe UI" w:cs="Segoe UI"/>
                <w:sz w:val="24"/>
              </w:rPr>
            </w:pPr>
          </w:p>
          <w:p w14:paraId="556DF999" w14:textId="77777777" w:rsidR="00AE76A4" w:rsidRPr="004E701D" w:rsidRDefault="00AE76A4" w:rsidP="009F4D85">
            <w:pPr>
              <w:rPr>
                <w:rFonts w:ascii="Segoe UI" w:hAnsi="Segoe UI" w:cs="Segoe UI"/>
                <w:sz w:val="24"/>
              </w:rPr>
            </w:pPr>
          </w:p>
          <w:p w14:paraId="6AF84F70" w14:textId="77777777" w:rsidR="00090C12" w:rsidRPr="00AE76A4" w:rsidRDefault="00090C12" w:rsidP="009F4D85">
            <w:pPr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</w:pPr>
            <w:r w:rsidRPr="00AE76A4">
              <w:rPr>
                <w:rFonts w:ascii="Segoe UI" w:hAnsi="Segoe UI" w:cs="Segoe UI"/>
                <w:b/>
                <w:color w:val="F05A28"/>
                <w:sz w:val="24"/>
                <w:szCs w:val="24"/>
              </w:rPr>
              <w:t xml:space="preserve">Questions? </w:t>
            </w:r>
            <w:r w:rsidRPr="00AE76A4">
              <w:rPr>
                <w:rFonts w:ascii="Segoe UI" w:hAnsi="Segoe UI" w:cs="Segoe UI"/>
                <w:sz w:val="24"/>
                <w:szCs w:val="24"/>
              </w:rPr>
              <w:t xml:space="preserve">Visit </w:t>
            </w:r>
            <w:hyperlink r:id="rId29" w:history="1">
              <w:r w:rsidRPr="00AE76A4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nyc.gov/workwellnyc</w:t>
              </w:r>
            </w:hyperlink>
            <w:r w:rsidRPr="00AE76A4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AE76A4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Pr="00AE76A4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Pr="00AE76A4">
              <w:rPr>
                <w:rFonts w:ascii="Segoe UI" w:eastAsia="Calibri" w:hAnsi="Segoe UI" w:cs="Segoe UI"/>
                <w:sz w:val="24"/>
                <w:szCs w:val="24"/>
              </w:rPr>
              <w:t>[Ambassador name] at [Ambassador email/phone]</w:t>
            </w:r>
            <w:r w:rsidRPr="00AE76A4"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  <w:t xml:space="preserve"> </w:t>
            </w:r>
          </w:p>
          <w:p w14:paraId="770D52F9" w14:textId="77777777" w:rsidR="00090C12" w:rsidRDefault="00090C12" w:rsidP="009F4D85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  <w:p w14:paraId="530C72D3" w14:textId="77777777" w:rsidR="00AE76A4" w:rsidRPr="009B539A" w:rsidRDefault="00AE76A4" w:rsidP="009F4D85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</w:tc>
      </w:tr>
      <w:tr w:rsidR="00AE76A4" w14:paraId="3E64F69D" w14:textId="77777777" w:rsidTr="00AE76A4">
        <w:trPr>
          <w:trHeight w:val="1031"/>
        </w:trPr>
        <w:tc>
          <w:tcPr>
            <w:tcW w:w="10800" w:type="dxa"/>
          </w:tcPr>
          <w:p w14:paraId="6E333AD5" w14:textId="506C64CB" w:rsidR="00AE76A4" w:rsidRDefault="00AE76A4" w:rsidP="00AE76A4">
            <w:pPr>
              <w:pStyle w:val="Header"/>
              <w:tabs>
                <w:tab w:val="clear" w:pos="4680"/>
                <w:tab w:val="clear" w:pos="9360"/>
                <w:tab w:val="left" w:pos="6421"/>
              </w:tabs>
              <w:contextualSpacing/>
              <w:jc w:val="both"/>
              <w:rPr>
                <w:b/>
                <w:sz w:val="24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1A26AD6" wp14:editId="0245FB87">
                  <wp:simplePos x="0" y="0"/>
                  <wp:positionH relativeFrom="column">
                    <wp:posOffset>-68505</wp:posOffset>
                  </wp:positionH>
                  <wp:positionV relativeFrom="paragraph">
                    <wp:posOffset>3250</wp:posOffset>
                  </wp:positionV>
                  <wp:extent cx="6858000" cy="542925"/>
                  <wp:effectExtent l="0" t="0" r="0" b="9525"/>
                  <wp:wrapSquare wrapText="bothSides"/>
                  <wp:docPr id="18" name="Picture 18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6620 R0 Flu Campaign Email Blast Template Footer_Artboard 2 copy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AED83A8" w14:textId="77777777" w:rsidR="00090C12" w:rsidRPr="00090C12" w:rsidRDefault="00090C12" w:rsidP="007B60D1">
      <w:pPr>
        <w:pStyle w:val="Header"/>
        <w:jc w:val="center"/>
        <w:rPr>
          <w:sz w:val="28"/>
          <w:szCs w:val="28"/>
        </w:rPr>
      </w:pPr>
    </w:p>
    <w:p w14:paraId="29C34CF7" w14:textId="77777777" w:rsidR="00BC726E" w:rsidRDefault="00BC726E" w:rsidP="00AE76A4">
      <w:pPr>
        <w:pStyle w:val="Heading2"/>
        <w:rPr>
          <w:rFonts w:asciiTheme="minorHAnsi" w:eastAsiaTheme="minorHAnsi" w:hAnsiTheme="minorHAnsi" w:cstheme="minorBidi"/>
          <w:b/>
          <w:color w:val="auto"/>
          <w:sz w:val="28"/>
          <w:szCs w:val="28"/>
        </w:rPr>
      </w:pPr>
    </w:p>
    <w:p w14:paraId="446C6A5C" w14:textId="77777777" w:rsidR="00BC726E" w:rsidRPr="00BC726E" w:rsidRDefault="00BC726E" w:rsidP="00BC726E"/>
    <w:p w14:paraId="2BA4A218" w14:textId="77777777" w:rsidR="00AE76A4" w:rsidRDefault="00AE76A4" w:rsidP="007B60D1">
      <w:pPr>
        <w:rPr>
          <w:sz w:val="24"/>
        </w:rPr>
      </w:pPr>
    </w:p>
    <w:p w14:paraId="5DB3C4D0" w14:textId="77777777" w:rsidR="00BC726E" w:rsidRPr="000C677A" w:rsidRDefault="00BC726E" w:rsidP="00BC726E">
      <w:pPr>
        <w:pStyle w:val="Heading2"/>
        <w:rPr>
          <w:rFonts w:ascii="Kristen ITC" w:hAnsi="Kristen ITC"/>
          <w:sz w:val="28"/>
          <w:szCs w:val="28"/>
        </w:rPr>
      </w:pPr>
      <w:r w:rsidRPr="000C677A">
        <w:rPr>
          <w:sz w:val="28"/>
          <w:szCs w:val="28"/>
        </w:rPr>
        <w:lastRenderedPageBreak/>
        <w:t>Email Template #4: Worksite Flu Clinic – Day of Event</w:t>
      </w:r>
    </w:p>
    <w:p w14:paraId="549259EB" w14:textId="77777777" w:rsidR="00BC726E" w:rsidRPr="000C677A" w:rsidRDefault="00BC726E" w:rsidP="00BC726E">
      <w:pPr>
        <w:pStyle w:val="Header"/>
        <w:rPr>
          <w:b/>
          <w:sz w:val="28"/>
          <w:szCs w:val="28"/>
        </w:rPr>
      </w:pPr>
      <w:r w:rsidRPr="000C677A">
        <w:rPr>
          <w:b/>
          <w:sz w:val="28"/>
          <w:szCs w:val="28"/>
        </w:rPr>
        <w:t xml:space="preserve">Subject line: TODAY is the day! Get your free flu shot </w:t>
      </w:r>
      <w:r w:rsidRPr="00134E80">
        <w:rPr>
          <w:b/>
          <w:sz w:val="28"/>
          <w:szCs w:val="28"/>
        </w:rPr>
        <w:t>at [agency/worksite name]!</w:t>
      </w:r>
      <w:r w:rsidRPr="000C677A">
        <w:rPr>
          <w:b/>
          <w:sz w:val="28"/>
          <w:szCs w:val="28"/>
        </w:rPr>
        <w:t xml:space="preserve"> </w:t>
      </w:r>
    </w:p>
    <w:p w14:paraId="3866E033" w14:textId="77777777" w:rsidR="00BC726E" w:rsidRDefault="00BC726E" w:rsidP="007B60D1">
      <w:pPr>
        <w:rPr>
          <w:sz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134E80" w14:paraId="30093666" w14:textId="77777777" w:rsidTr="00F9639E">
        <w:trPr>
          <w:trHeight w:val="720"/>
        </w:trPr>
        <w:tc>
          <w:tcPr>
            <w:tcW w:w="10800" w:type="dxa"/>
            <w:vAlign w:val="center"/>
          </w:tcPr>
          <w:p w14:paraId="72C5F9B3" w14:textId="1BB1223B" w:rsidR="00134E80" w:rsidRDefault="00134E80" w:rsidP="00134E80">
            <w:pPr>
              <w:pStyle w:val="Header"/>
              <w:contextualSpacing/>
              <w:jc w:val="center"/>
              <w:rPr>
                <w:b/>
                <w:noProof/>
                <w:sz w:val="24"/>
              </w:rPr>
            </w:pPr>
            <w:r w:rsidRPr="00134E80">
              <w:rPr>
                <w:b/>
                <w:color w:val="F05A28"/>
                <w:sz w:val="36"/>
              </w:rPr>
              <w:t>Get your free flu shot</w:t>
            </w:r>
            <w:r w:rsidRPr="00134E80">
              <w:rPr>
                <w:color w:val="F05A28"/>
                <w:sz w:val="36"/>
              </w:rPr>
              <w:t xml:space="preserve"> </w:t>
            </w:r>
            <w:r w:rsidRPr="00134E80">
              <w:rPr>
                <w:b/>
                <w:color w:val="F05A28"/>
                <w:sz w:val="36"/>
              </w:rPr>
              <w:t>today</w:t>
            </w:r>
            <w:r w:rsidRPr="00134E80">
              <w:rPr>
                <w:color w:val="F05A28"/>
                <w:sz w:val="36"/>
              </w:rPr>
              <w:t xml:space="preserve"> </w:t>
            </w:r>
            <w:r w:rsidRPr="00134E80">
              <w:rPr>
                <w:sz w:val="24"/>
              </w:rPr>
              <w:t>at</w:t>
            </w:r>
            <w:r w:rsidRPr="00134E80">
              <w:rPr>
                <w:b/>
                <w:sz w:val="32"/>
                <w:szCs w:val="28"/>
              </w:rPr>
              <w:t xml:space="preserve"> [agency/worksite name]!</w:t>
            </w:r>
          </w:p>
        </w:tc>
      </w:tr>
      <w:tr w:rsidR="00134E80" w14:paraId="3A6E144E" w14:textId="77777777" w:rsidTr="00F9639E">
        <w:trPr>
          <w:trHeight w:val="2714"/>
        </w:trPr>
        <w:tc>
          <w:tcPr>
            <w:tcW w:w="10800" w:type="dxa"/>
          </w:tcPr>
          <w:p w14:paraId="0587810A" w14:textId="424B5C05" w:rsidR="00134E80" w:rsidRPr="00BC726E" w:rsidRDefault="00134E80" w:rsidP="009F4D85">
            <w:pPr>
              <w:pStyle w:val="Header"/>
              <w:contextualSpacing/>
              <w:rPr>
                <w:b/>
                <w:sz w:val="2"/>
                <w:szCs w:val="28"/>
              </w:rPr>
            </w:pPr>
            <w:r>
              <w:rPr>
                <w:b/>
                <w:noProof/>
                <w:sz w:val="24"/>
              </w:rPr>
              <w:drawing>
                <wp:anchor distT="0" distB="0" distL="114300" distR="114300" simplePos="0" relativeHeight="251669504" behindDoc="0" locked="0" layoutInCell="1" allowOverlap="1" wp14:anchorId="6016158A" wp14:editId="4A45344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4605</wp:posOffset>
                  </wp:positionV>
                  <wp:extent cx="6858000" cy="1623060"/>
                  <wp:effectExtent l="0" t="0" r="0" b="0"/>
                  <wp:wrapTopAndBottom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7018 R0 Flu Campaign Email Banner Edits Orange 1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3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34E80" w14:paraId="771017D0" w14:textId="77777777" w:rsidTr="00F9639E">
        <w:tc>
          <w:tcPr>
            <w:tcW w:w="10800" w:type="dxa"/>
            <w:shd w:val="clear" w:color="auto" w:fill="auto"/>
          </w:tcPr>
          <w:p w14:paraId="3513361D" w14:textId="77777777" w:rsidR="00134E80" w:rsidRDefault="00134E80" w:rsidP="009F4D85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21760F3C" w14:textId="77777777" w:rsidR="00134E80" w:rsidRDefault="00134E80" w:rsidP="00134E80">
            <w:pPr>
              <w:rPr>
                <w:rFonts w:ascii="Segoe UI" w:hAnsi="Segoe UI" w:cs="Segoe UI"/>
                <w:sz w:val="24"/>
              </w:rPr>
            </w:pPr>
            <w:r w:rsidRPr="00090C12">
              <w:rPr>
                <w:rFonts w:ascii="Segoe UI" w:hAnsi="Segoe UI" w:cs="Segoe UI"/>
                <w:sz w:val="24"/>
              </w:rPr>
              <w:t xml:space="preserve">A flu shot is the best way to protect you, your family, and your colleagues against the flu and its complications.  A flu shot takes </w:t>
            </w:r>
            <w:r w:rsidRPr="00090C12">
              <w:rPr>
                <w:rFonts w:ascii="Segoe UI" w:hAnsi="Segoe UI" w:cs="Segoe UI"/>
                <w:b/>
                <w:sz w:val="24"/>
                <w:u w:val="single"/>
              </w:rPr>
              <w:t>seconds</w:t>
            </w:r>
            <w:r w:rsidRPr="00090C12">
              <w:rPr>
                <w:rFonts w:ascii="Segoe UI" w:hAnsi="Segoe UI" w:cs="Segoe UI"/>
                <w:sz w:val="24"/>
              </w:rPr>
              <w:t xml:space="preserve"> - but can prevent days or weeks of illness.  </w:t>
            </w:r>
          </w:p>
          <w:p w14:paraId="03F18916" w14:textId="77777777" w:rsidR="00134E80" w:rsidRDefault="00134E80" w:rsidP="00134E80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6424CDFB" w14:textId="77777777" w:rsidR="00134E80" w:rsidRDefault="00134E80" w:rsidP="00134E80">
            <w:pPr>
              <w:jc w:val="both"/>
              <w:rPr>
                <w:rFonts w:ascii="Segoe UI" w:hAnsi="Segoe UI" w:cs="Segoe UI"/>
                <w:sz w:val="24"/>
              </w:rPr>
            </w:pPr>
          </w:p>
          <w:p w14:paraId="3E35EF35" w14:textId="6F56FA0E" w:rsidR="00134E80" w:rsidRPr="00134E80" w:rsidRDefault="00134E80" w:rsidP="00134E80">
            <w:pPr>
              <w:spacing w:line="276" w:lineRule="auto"/>
              <w:jc w:val="center"/>
              <w:rPr>
                <w:rFonts w:ascii="Segoe UI" w:hAnsi="Segoe UI" w:cs="Segoe UI"/>
                <w:b/>
                <w:color w:val="1F6CBA"/>
                <w:sz w:val="28"/>
              </w:rPr>
            </w:pPr>
            <w:r w:rsidRPr="00A577A2">
              <w:rPr>
                <w:rFonts w:ascii="Segoe UI" w:hAnsi="Segoe UI" w:cs="Segoe UI"/>
                <w:b/>
                <w:color w:val="1F6CBA"/>
                <w:sz w:val="28"/>
              </w:rPr>
              <w:t xml:space="preserve">Get your flu shot </w:t>
            </w:r>
            <w:r>
              <w:rPr>
                <w:rFonts w:ascii="Segoe UI" w:hAnsi="Segoe UI" w:cs="Segoe UI"/>
                <w:b/>
                <w:color w:val="1F6CBA"/>
                <w:sz w:val="28"/>
              </w:rPr>
              <w:t>TODAY:</w:t>
            </w:r>
          </w:p>
          <w:p w14:paraId="36269BB2" w14:textId="77777777" w:rsidR="00134E80" w:rsidRPr="00F13174" w:rsidRDefault="00134E80" w:rsidP="007A7CF7">
            <w:pPr>
              <w:shd w:val="clear" w:color="auto" w:fill="D0CECE" w:themeFill="background2" w:themeFillShade="E6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>[Agency/location name]</w:t>
            </w:r>
          </w:p>
          <w:p w14:paraId="022FD488" w14:textId="77777777" w:rsidR="00134E80" w:rsidRPr="00F13174" w:rsidRDefault="00134E80" w:rsidP="007A7CF7">
            <w:pPr>
              <w:shd w:val="clear" w:color="auto" w:fill="D0CECE" w:themeFill="background2" w:themeFillShade="E6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 xml:space="preserve"> [Date, Time]</w:t>
            </w:r>
          </w:p>
          <w:p w14:paraId="7FF92936" w14:textId="77777777" w:rsidR="00134E80" w:rsidRPr="00F13174" w:rsidRDefault="00134E80" w:rsidP="007A7CF7">
            <w:pPr>
              <w:shd w:val="clear" w:color="auto" w:fill="D0CECE" w:themeFill="background2" w:themeFillShade="E6"/>
              <w:jc w:val="center"/>
              <w:rPr>
                <w:rFonts w:ascii="Segoe UI" w:hAnsi="Segoe UI" w:cs="Segoe UI"/>
                <w:b/>
                <w:color w:val="000000"/>
                <w:sz w:val="28"/>
              </w:rPr>
            </w:pPr>
            <w:r w:rsidRPr="00F13174">
              <w:rPr>
                <w:rFonts w:ascii="Segoe UI" w:hAnsi="Segoe UI" w:cs="Segoe UI"/>
                <w:b/>
                <w:color w:val="000000"/>
                <w:sz w:val="28"/>
              </w:rPr>
              <w:t>[Location – room/address]</w:t>
            </w:r>
          </w:p>
          <w:p w14:paraId="14AF0B96" w14:textId="77777777" w:rsidR="00134E80" w:rsidRDefault="00134E80" w:rsidP="00134E80">
            <w:pPr>
              <w:rPr>
                <w:rFonts w:ascii="Segoe UI" w:hAnsi="Segoe UI" w:cs="Segoe UI"/>
                <w:sz w:val="24"/>
              </w:rPr>
            </w:pPr>
          </w:p>
          <w:p w14:paraId="4654F7FE" w14:textId="77777777" w:rsidR="007A7CF7" w:rsidRDefault="007A7CF7" w:rsidP="00134E80">
            <w:pPr>
              <w:rPr>
                <w:rFonts w:ascii="Segoe UI" w:hAnsi="Segoe UI" w:cs="Segoe UI"/>
                <w:sz w:val="24"/>
              </w:rPr>
            </w:pPr>
          </w:p>
          <w:p w14:paraId="48BBCB6E" w14:textId="77777777" w:rsidR="007A7CF7" w:rsidRPr="00F9639E" w:rsidRDefault="007A7CF7" w:rsidP="00F9639E">
            <w:pPr>
              <w:autoSpaceDE w:val="0"/>
              <w:autoSpaceDN w:val="0"/>
              <w:spacing w:after="60"/>
              <w:jc w:val="both"/>
              <w:rPr>
                <w:rFonts w:ascii="Segoe UI" w:hAnsi="Segoe UI" w:cs="Segoe UI"/>
                <w:b/>
                <w:sz w:val="24"/>
              </w:rPr>
            </w:pPr>
            <w:r w:rsidRPr="00F9639E">
              <w:rPr>
                <w:rFonts w:ascii="Segoe UI" w:hAnsi="Segoe UI" w:cs="Segoe UI"/>
                <w:b/>
                <w:sz w:val="24"/>
              </w:rPr>
              <w:t xml:space="preserve">Priority will be given to pre-registered employees, but walk-ins are also welcome! </w:t>
            </w:r>
          </w:p>
          <w:p w14:paraId="6778104D" w14:textId="77777777" w:rsidR="007A7CF7" w:rsidRPr="007A7CF7" w:rsidRDefault="007A7CF7" w:rsidP="00F9639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spacing w:after="60"/>
              <w:contextualSpacing w:val="0"/>
              <w:jc w:val="both"/>
              <w:rPr>
                <w:rFonts w:ascii="Segoe UI" w:hAnsi="Segoe UI" w:cs="Segoe UI"/>
                <w:bCs/>
                <w:sz w:val="24"/>
              </w:rPr>
            </w:pPr>
            <w:r w:rsidRPr="007A7CF7">
              <w:rPr>
                <w:rFonts w:ascii="Segoe UI" w:hAnsi="Segoe UI" w:cs="Segoe UI"/>
                <w:bCs/>
                <w:color w:val="000000"/>
                <w:sz w:val="24"/>
              </w:rPr>
              <w:t>Bring your employee ID to your appointment</w:t>
            </w:r>
          </w:p>
          <w:p w14:paraId="041655E8" w14:textId="77777777" w:rsidR="007A7CF7" w:rsidRPr="007A7CF7" w:rsidRDefault="007A7CF7" w:rsidP="00F9639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spacing w:after="60"/>
              <w:contextualSpacing w:val="0"/>
              <w:jc w:val="both"/>
              <w:rPr>
                <w:rFonts w:ascii="Segoe UI" w:hAnsi="Segoe UI" w:cs="Segoe UI"/>
                <w:bCs/>
                <w:sz w:val="24"/>
              </w:rPr>
            </w:pPr>
            <w:r w:rsidRPr="007A7CF7">
              <w:rPr>
                <w:rFonts w:ascii="Segoe UI" w:hAnsi="Segoe UI" w:cs="Segoe UI"/>
                <w:bCs/>
                <w:color w:val="000000"/>
                <w:sz w:val="24"/>
              </w:rPr>
              <w:t>Try to arrive a few minutes before your appointment time, if possible</w:t>
            </w:r>
          </w:p>
          <w:p w14:paraId="67EA6964" w14:textId="1BB801DE" w:rsidR="007A7CF7" w:rsidRPr="007A7CF7" w:rsidRDefault="007A7CF7" w:rsidP="00F9639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spacing w:after="60"/>
              <w:contextualSpacing w:val="0"/>
              <w:jc w:val="both"/>
              <w:rPr>
                <w:rFonts w:ascii="Segoe UI" w:hAnsi="Segoe UI" w:cs="Segoe UI"/>
                <w:bCs/>
                <w:sz w:val="24"/>
              </w:rPr>
            </w:pPr>
            <w:r w:rsidRPr="007A7CF7">
              <w:rPr>
                <w:rFonts w:ascii="Segoe UI" w:hAnsi="Segoe UI" w:cs="Segoe UI"/>
                <w:bCs/>
                <w:color w:val="000000"/>
                <w:sz w:val="24"/>
              </w:rPr>
              <w:t xml:space="preserve">To save time, you can fill out your </w:t>
            </w:r>
            <w:hyperlink r:id="rId30" w:history="1">
              <w:r w:rsidRPr="00105C4F">
                <w:rPr>
                  <w:rStyle w:val="Hyperlink"/>
                  <w:rFonts w:ascii="Segoe UI" w:hAnsi="Segoe UI" w:cs="Segoe UI"/>
                  <w:bCs/>
                  <w:sz w:val="24"/>
                </w:rPr>
                <w:t>consent form</w:t>
              </w:r>
            </w:hyperlink>
            <w:r w:rsidRPr="007A7CF7">
              <w:rPr>
                <w:rFonts w:ascii="Segoe UI" w:hAnsi="Segoe UI" w:cs="Segoe UI"/>
                <w:bCs/>
                <w:color w:val="000000"/>
                <w:sz w:val="24"/>
              </w:rPr>
              <w:t xml:space="preserve"> in advance and bring it with you</w:t>
            </w:r>
          </w:p>
          <w:p w14:paraId="26D9FF71" w14:textId="4DB907C5" w:rsidR="007A7CF7" w:rsidRPr="007A7CF7" w:rsidRDefault="007A7CF7" w:rsidP="00F9639E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spacing w:after="60"/>
              <w:contextualSpacing w:val="0"/>
              <w:jc w:val="both"/>
              <w:rPr>
                <w:rFonts w:ascii="Segoe UI" w:hAnsi="Segoe UI" w:cs="Segoe UI"/>
                <w:bCs/>
                <w:sz w:val="24"/>
              </w:rPr>
            </w:pPr>
            <w:r w:rsidRPr="007A7CF7">
              <w:rPr>
                <w:rFonts w:ascii="Segoe UI" w:hAnsi="Segoe UI" w:cs="Segoe UI"/>
                <w:bCs/>
                <w:color w:val="000000"/>
                <w:sz w:val="24"/>
              </w:rPr>
              <w:t>Wear short sleeves or clothing that allows the nurse to easily reac</w:t>
            </w:r>
            <w:r>
              <w:rPr>
                <w:rFonts w:ascii="Segoe UI" w:hAnsi="Segoe UI" w:cs="Segoe UI"/>
                <w:bCs/>
                <w:color w:val="000000"/>
                <w:sz w:val="24"/>
              </w:rPr>
              <w:t>h your upper arm</w:t>
            </w:r>
          </w:p>
          <w:p w14:paraId="5E3E8E9A" w14:textId="77777777" w:rsidR="00134E80" w:rsidRDefault="00134E80" w:rsidP="009F4D85">
            <w:pPr>
              <w:rPr>
                <w:rFonts w:ascii="Segoe UI" w:hAnsi="Segoe UI" w:cs="Segoe UI"/>
                <w:sz w:val="24"/>
              </w:rPr>
            </w:pPr>
          </w:p>
          <w:p w14:paraId="20F19E03" w14:textId="77777777" w:rsidR="00134E80" w:rsidRPr="004E701D" w:rsidRDefault="00134E80" w:rsidP="009F4D85">
            <w:pPr>
              <w:rPr>
                <w:rFonts w:ascii="Segoe UI" w:hAnsi="Segoe UI" w:cs="Segoe UI"/>
                <w:sz w:val="24"/>
              </w:rPr>
            </w:pPr>
          </w:p>
          <w:p w14:paraId="70479A6D" w14:textId="6C27FCB1" w:rsidR="00134E80" w:rsidRPr="00AE76A4" w:rsidRDefault="007A7CF7" w:rsidP="009F4D85">
            <w:pPr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</w:pPr>
            <w:r w:rsidRPr="00E05BEE">
              <w:rPr>
                <w:rFonts w:ascii="Segoe UI" w:hAnsi="Segoe UI" w:cs="Segoe UI"/>
                <w:b/>
                <w:color w:val="1F6CBA"/>
                <w:sz w:val="24"/>
                <w:szCs w:val="28"/>
              </w:rPr>
              <w:t>Questions?</w:t>
            </w:r>
            <w:r w:rsidRPr="00E05BEE">
              <w:rPr>
                <w:rFonts w:ascii="Segoe UI" w:hAnsi="Segoe UI" w:cs="Segoe UI"/>
                <w:b/>
                <w:color w:val="1F6CBA"/>
                <w:sz w:val="28"/>
              </w:rPr>
              <w:t xml:space="preserve"> </w:t>
            </w:r>
            <w:r w:rsidR="00134E80" w:rsidRPr="00AE76A4">
              <w:rPr>
                <w:rFonts w:ascii="Segoe UI" w:hAnsi="Segoe UI" w:cs="Segoe UI"/>
                <w:sz w:val="24"/>
                <w:szCs w:val="24"/>
              </w:rPr>
              <w:t xml:space="preserve">Visit </w:t>
            </w:r>
            <w:hyperlink r:id="rId31" w:history="1">
              <w:r w:rsidR="00134E80" w:rsidRPr="00AE76A4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nyc.gov/workwellnyc</w:t>
              </w:r>
            </w:hyperlink>
            <w:r w:rsidR="00134E80" w:rsidRPr="00AE76A4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134E80" w:rsidRPr="00AE76A4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="00134E80" w:rsidRPr="00AE76A4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="00134E80" w:rsidRPr="00AE76A4">
              <w:rPr>
                <w:rFonts w:ascii="Segoe UI" w:eastAsia="Calibri" w:hAnsi="Segoe UI" w:cs="Segoe UI"/>
                <w:sz w:val="24"/>
                <w:szCs w:val="24"/>
              </w:rPr>
              <w:t>[Ambassador name] at [Ambassador email/phone]</w:t>
            </w:r>
            <w:r w:rsidR="00134E80" w:rsidRPr="00AE76A4"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  <w:t xml:space="preserve"> </w:t>
            </w:r>
          </w:p>
          <w:p w14:paraId="36DA7D92" w14:textId="77777777" w:rsidR="00F9639E" w:rsidRPr="009B539A" w:rsidRDefault="00F9639E" w:rsidP="009F4D85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</w:tc>
      </w:tr>
      <w:tr w:rsidR="00134E80" w14:paraId="0B943D37" w14:textId="77777777" w:rsidTr="00F9639E">
        <w:trPr>
          <w:trHeight w:val="1031"/>
        </w:trPr>
        <w:tc>
          <w:tcPr>
            <w:tcW w:w="10800" w:type="dxa"/>
          </w:tcPr>
          <w:p w14:paraId="3F6E753B" w14:textId="3545A949" w:rsidR="00134E80" w:rsidRPr="00F9639E" w:rsidRDefault="00F9639E" w:rsidP="00F9639E">
            <w:pPr>
              <w:pStyle w:val="Header"/>
              <w:tabs>
                <w:tab w:val="clear" w:pos="4680"/>
                <w:tab w:val="clear" w:pos="9360"/>
                <w:tab w:val="left" w:pos="6421"/>
              </w:tabs>
              <w:contextualSpacing/>
              <w:jc w:val="center"/>
              <w:rPr>
                <w:b/>
                <w:sz w:val="10"/>
                <w:szCs w:val="28"/>
              </w:rPr>
            </w:pPr>
            <w:r w:rsidRPr="00F13174">
              <w:rPr>
                <w:rFonts w:ascii="Segoe UI" w:hAnsi="Segoe UI" w:cs="Segoe UI"/>
                <w:noProof/>
                <w:sz w:val="36"/>
              </w:rPr>
              <w:drawing>
                <wp:anchor distT="0" distB="0" distL="114300" distR="114300" simplePos="0" relativeHeight="251671552" behindDoc="0" locked="0" layoutInCell="1" allowOverlap="1" wp14:anchorId="4C7C2744" wp14:editId="7B997F4D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6858000" cy="541275"/>
                  <wp:effectExtent l="0" t="0" r="0" b="0"/>
                  <wp:wrapSquare wrapText="bothSides"/>
                  <wp:docPr id="39" name="Picture 39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0" cy="541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9D9FBBE" w14:textId="77777777" w:rsidR="007B60D1" w:rsidRDefault="007B60D1" w:rsidP="007B60D1"/>
    <w:p w14:paraId="3A9BB424" w14:textId="77777777" w:rsidR="007B60D1" w:rsidRDefault="007B60D1" w:rsidP="007B60D1"/>
    <w:p w14:paraId="304B5F01" w14:textId="77777777" w:rsidR="009B21ED" w:rsidRDefault="009B21ED">
      <w:pPr>
        <w:rPr>
          <w:rFonts w:ascii="Franklin Gothic Medium" w:eastAsiaTheme="majorEastAsia" w:hAnsi="Franklin Gothic Medium" w:cstheme="majorBidi"/>
          <w:color w:val="00B0F0"/>
          <w:sz w:val="28"/>
          <w:szCs w:val="28"/>
        </w:rPr>
      </w:pPr>
      <w:bookmarkStart w:id="4" w:name="_Toc521656554"/>
      <w:r>
        <w:rPr>
          <w:sz w:val="28"/>
          <w:szCs w:val="28"/>
        </w:rPr>
        <w:br w:type="page"/>
      </w:r>
    </w:p>
    <w:p w14:paraId="025A9655" w14:textId="77FDE758" w:rsidR="007B60D1" w:rsidRPr="000C677A" w:rsidRDefault="007B60D1" w:rsidP="000C677A">
      <w:pPr>
        <w:pStyle w:val="Heading2"/>
        <w:rPr>
          <w:sz w:val="28"/>
          <w:szCs w:val="28"/>
        </w:rPr>
      </w:pPr>
      <w:r w:rsidRPr="000C677A">
        <w:rPr>
          <w:sz w:val="28"/>
          <w:szCs w:val="28"/>
        </w:rPr>
        <w:lastRenderedPageBreak/>
        <w:t xml:space="preserve">Email </w:t>
      </w:r>
      <w:r w:rsidR="00FA7BDC">
        <w:rPr>
          <w:sz w:val="28"/>
          <w:szCs w:val="28"/>
        </w:rPr>
        <w:t>T</w:t>
      </w:r>
      <w:r w:rsidRPr="000C677A">
        <w:rPr>
          <w:sz w:val="28"/>
          <w:szCs w:val="28"/>
        </w:rPr>
        <w:t>emplate #5: Worksite Flu Clinic – During Event</w:t>
      </w:r>
      <w:bookmarkEnd w:id="4"/>
    </w:p>
    <w:p w14:paraId="6845F8C4" w14:textId="2EF8989E" w:rsidR="007B60D1" w:rsidRPr="000C677A" w:rsidRDefault="007B60D1" w:rsidP="000C677A">
      <w:pPr>
        <w:pStyle w:val="Header"/>
        <w:rPr>
          <w:b/>
          <w:sz w:val="28"/>
          <w:szCs w:val="28"/>
        </w:rPr>
      </w:pPr>
      <w:r w:rsidRPr="000C677A">
        <w:rPr>
          <w:b/>
          <w:sz w:val="28"/>
          <w:szCs w:val="28"/>
        </w:rPr>
        <w:t xml:space="preserve">Subject line: </w:t>
      </w:r>
      <w:r w:rsidR="008B5765">
        <w:rPr>
          <w:b/>
          <w:sz w:val="28"/>
          <w:szCs w:val="28"/>
        </w:rPr>
        <w:t>Don’t miss out! Free flu shots are available right n</w:t>
      </w:r>
      <w:r w:rsidRPr="000C677A">
        <w:rPr>
          <w:b/>
          <w:sz w:val="28"/>
          <w:szCs w:val="28"/>
        </w:rPr>
        <w:t>ow!</w:t>
      </w:r>
    </w:p>
    <w:p w14:paraId="5F6578C1" w14:textId="77777777" w:rsidR="007B60D1" w:rsidRDefault="007B60D1" w:rsidP="007B60D1">
      <w:pPr>
        <w:pStyle w:val="Header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8B5765" w14:paraId="54115226" w14:textId="77777777" w:rsidTr="00A577BF">
        <w:trPr>
          <w:trHeight w:val="2714"/>
        </w:trPr>
        <w:tc>
          <w:tcPr>
            <w:tcW w:w="10800" w:type="dxa"/>
          </w:tcPr>
          <w:p w14:paraId="2E14190A" w14:textId="77777777" w:rsidR="008B5765" w:rsidRPr="00BC726E" w:rsidRDefault="008B5765" w:rsidP="009F4D85">
            <w:pPr>
              <w:pStyle w:val="Header"/>
              <w:contextualSpacing/>
              <w:rPr>
                <w:b/>
                <w:sz w:val="2"/>
                <w:szCs w:val="28"/>
              </w:rPr>
            </w:pPr>
            <w:r>
              <w:rPr>
                <w:b/>
                <w:noProof/>
                <w:sz w:val="32"/>
                <w:szCs w:val="28"/>
              </w:rPr>
              <w:drawing>
                <wp:anchor distT="0" distB="0" distL="114300" distR="114300" simplePos="0" relativeHeight="251674624" behindDoc="1" locked="0" layoutInCell="1" allowOverlap="1" wp14:anchorId="043BED1A" wp14:editId="0A03B1F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5875</wp:posOffset>
                  </wp:positionV>
                  <wp:extent cx="6858000" cy="162052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7018 R0 Flu Campaign Email Banner Edits Blue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B5765" w14:paraId="0E76DDA8" w14:textId="77777777" w:rsidTr="00845E02">
        <w:tc>
          <w:tcPr>
            <w:tcW w:w="10800" w:type="dxa"/>
            <w:tcBorders>
              <w:bottom w:val="single" w:sz="12" w:space="0" w:color="auto"/>
            </w:tcBorders>
          </w:tcPr>
          <w:p w14:paraId="5716A94A" w14:textId="77777777" w:rsidR="008B5765" w:rsidRDefault="008B5765" w:rsidP="009F4D85">
            <w:pPr>
              <w:rPr>
                <w:rFonts w:ascii="Segoe UI" w:hAnsi="Segoe UI" w:cs="Segoe UI"/>
                <w:b/>
                <w:color w:val="1F6CBA"/>
                <w:sz w:val="28"/>
              </w:rPr>
            </w:pPr>
          </w:p>
          <w:p w14:paraId="2137A05C" w14:textId="3CA08275" w:rsidR="00DD40E8" w:rsidRDefault="00DD40E8" w:rsidP="009F4D85">
            <w:pPr>
              <w:rPr>
                <w:rFonts w:ascii="Segoe UI" w:hAnsi="Segoe UI" w:cs="Segoe UI"/>
                <w:b/>
                <w:color w:val="1F6CBA"/>
                <w:sz w:val="28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56"/>
              <w:gridCol w:w="8928"/>
            </w:tblGrid>
            <w:tr w:rsidR="00A577BF" w14:paraId="4EB7E827" w14:textId="77777777" w:rsidTr="00A577BF">
              <w:tc>
                <w:tcPr>
                  <w:tcW w:w="151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D10202" w14:textId="26CF5281" w:rsidR="00A577BF" w:rsidRPr="00A577BF" w:rsidRDefault="00A577BF" w:rsidP="009F4D85">
                  <w:pPr>
                    <w:rPr>
                      <w:rFonts w:ascii="Segoe UI" w:hAnsi="Segoe UI" w:cs="Segoe UI"/>
                      <w:b/>
                      <w:color w:val="1F6CBA"/>
                      <w:sz w:val="14"/>
                    </w:rPr>
                  </w:pPr>
                  <w:r w:rsidRPr="00A577BF">
                    <w:rPr>
                      <w:rFonts w:ascii="Segoe UI" w:hAnsi="Segoe UI" w:cs="Segoe UI"/>
                      <w:b/>
                      <w:noProof/>
                      <w:color w:val="1F6CBA"/>
                      <w:sz w:val="28"/>
                    </w:rPr>
                    <w:drawing>
                      <wp:anchor distT="0" distB="0" distL="114300" distR="114300" simplePos="0" relativeHeight="251680768" behindDoc="0" locked="0" layoutInCell="1" allowOverlap="1" wp14:anchorId="7A9CF21B" wp14:editId="1055BAD9">
                        <wp:simplePos x="0" y="0"/>
                        <wp:positionH relativeFrom="column">
                          <wp:posOffset>0</wp:posOffset>
                        </wp:positionH>
                        <wp:positionV relativeFrom="paragraph">
                          <wp:posOffset>0</wp:posOffset>
                        </wp:positionV>
                        <wp:extent cx="909320" cy="914400"/>
                        <wp:effectExtent l="0" t="0" r="5080" b="0"/>
                        <wp:wrapSquare wrapText="bothSides"/>
                        <wp:docPr id="48" name="Picture 48" descr="C:\Users\marissa\Downloads\Untitled design (14)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C:\Users\marissa\Downloads\Untitled design (14)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2759" t="47870" r="55186" b="1990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909320" cy="914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06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4C59503" w14:textId="0255202B" w:rsidR="00A577BF" w:rsidRPr="00A577BF" w:rsidRDefault="00A577BF" w:rsidP="00A577BF">
                  <w:pPr>
                    <w:rPr>
                      <w:rFonts w:ascii="Segoe UI" w:hAnsi="Segoe UI" w:cs="Segoe UI"/>
                      <w:b/>
                      <w:sz w:val="28"/>
                      <w:szCs w:val="28"/>
                    </w:rPr>
                  </w:pPr>
                  <w:r w:rsidRPr="00A577BF">
                    <w:rPr>
                      <w:rFonts w:ascii="Segoe UI" w:hAnsi="Segoe UI" w:cs="Segoe UI"/>
                      <w:b/>
                      <w:color w:val="0070C0"/>
                      <w:sz w:val="36"/>
                    </w:rPr>
                    <w:t>LAST CALL!</w:t>
                  </w:r>
                  <w:r w:rsidRPr="00A577BF">
                    <w:rPr>
                      <w:rFonts w:ascii="Segoe UI" w:hAnsi="Segoe UI" w:cs="Segoe UI"/>
                      <w:color w:val="0070C0"/>
                      <w:sz w:val="36"/>
                    </w:rPr>
                    <w:t xml:space="preserve"> </w:t>
                  </w:r>
                  <w:r w:rsidRPr="00A577BF">
                    <w:rPr>
                      <w:rFonts w:ascii="Segoe UI" w:hAnsi="Segoe UI" w:cs="Segoe UI"/>
                      <w:sz w:val="28"/>
                      <w:szCs w:val="28"/>
                    </w:rPr>
                    <w:t xml:space="preserve">Get your </w:t>
                  </w:r>
                  <w:r w:rsidRPr="00A577BF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free flu shot</w:t>
                  </w:r>
                  <w:r w:rsidRPr="00A577BF">
                    <w:rPr>
                      <w:rFonts w:ascii="Segoe UI" w:hAnsi="Segoe UI" w:cs="Segoe UI"/>
                      <w:sz w:val="28"/>
                      <w:szCs w:val="28"/>
                    </w:rPr>
                    <w:t xml:space="preserve"> right here at</w:t>
                  </w:r>
                  <w:r w:rsidRPr="00A577BF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[</w:t>
                  </w:r>
                  <w:r w:rsidRPr="00A577BF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worksite name]!</w:t>
                  </w:r>
                </w:p>
                <w:p w14:paraId="2C45D0A0" w14:textId="77777777" w:rsidR="00A577BF" w:rsidRPr="00A577BF" w:rsidRDefault="00A577BF" w:rsidP="00A577BF">
                  <w:pPr>
                    <w:rPr>
                      <w:rFonts w:ascii="Segoe UI" w:hAnsi="Segoe UI" w:cs="Segoe UI"/>
                      <w:b/>
                      <w:sz w:val="28"/>
                      <w:szCs w:val="28"/>
                    </w:rPr>
                  </w:pPr>
                </w:p>
                <w:p w14:paraId="0346D076" w14:textId="1C64172E" w:rsidR="00A577BF" w:rsidRPr="00A577BF" w:rsidRDefault="00A577BF" w:rsidP="009F4D85">
                  <w:pPr>
                    <w:rPr>
                      <w:rFonts w:ascii="Segoe UI" w:hAnsi="Segoe UI" w:cs="Segoe UI"/>
                      <w:b/>
                      <w:sz w:val="28"/>
                      <w:szCs w:val="28"/>
                    </w:rPr>
                  </w:pPr>
                  <w:r w:rsidRPr="00A577BF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 xml:space="preserve">Flu shots will be available until [end time] at </w:t>
                  </w:r>
                  <w:r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[</w:t>
                  </w:r>
                  <w:r w:rsidRPr="00A577BF">
                    <w:rPr>
                      <w:rFonts w:ascii="Segoe UI" w:hAnsi="Segoe UI" w:cs="Segoe UI"/>
                      <w:b/>
                      <w:sz w:val="28"/>
                      <w:szCs w:val="28"/>
                    </w:rPr>
                    <w:t>room/address].</w:t>
                  </w:r>
                </w:p>
              </w:tc>
            </w:tr>
          </w:tbl>
          <w:p w14:paraId="6E0FBE8A" w14:textId="655B61D0" w:rsidR="00DD40E8" w:rsidRDefault="00DD40E8" w:rsidP="009F4D85">
            <w:pPr>
              <w:rPr>
                <w:rFonts w:ascii="Segoe UI" w:hAnsi="Segoe UI" w:cs="Segoe UI"/>
                <w:b/>
                <w:color w:val="1F6CBA"/>
                <w:sz w:val="28"/>
              </w:rPr>
            </w:pPr>
          </w:p>
          <w:p w14:paraId="43EDC4EA" w14:textId="77777777" w:rsidR="00A577BF" w:rsidRPr="00A577BF" w:rsidRDefault="00A577BF" w:rsidP="009F4D85">
            <w:pPr>
              <w:rPr>
                <w:rFonts w:ascii="Segoe UI" w:hAnsi="Segoe UI" w:cs="Segoe UI"/>
                <w:b/>
                <w:color w:val="1F6CBA"/>
                <w:sz w:val="28"/>
                <w:szCs w:val="28"/>
              </w:rPr>
            </w:pPr>
          </w:p>
          <w:p w14:paraId="5289E732" w14:textId="10C2A7B2" w:rsidR="00A577BF" w:rsidRPr="00A577BF" w:rsidRDefault="00A577BF" w:rsidP="00A577BF">
            <w:pPr>
              <w:rPr>
                <w:rFonts w:ascii="Segoe UI" w:hAnsi="Segoe UI" w:cs="Segoe UI"/>
                <w:sz w:val="28"/>
                <w:szCs w:val="28"/>
              </w:rPr>
            </w:pPr>
            <w:r w:rsidRPr="00262CEC">
              <w:rPr>
                <w:rFonts w:ascii="Segoe UI" w:hAnsi="Segoe UI" w:cs="Segoe UI"/>
                <w:b/>
                <w:color w:val="1F6CBA"/>
                <w:sz w:val="28"/>
                <w:szCs w:val="28"/>
              </w:rPr>
              <w:t>Can’t make it?</w:t>
            </w:r>
            <w:r w:rsidRPr="00262CEC">
              <w:rPr>
                <w:rFonts w:ascii="Segoe UI" w:hAnsi="Segoe UI" w:cs="Segoe UI"/>
                <w:color w:val="1F6CBA"/>
                <w:sz w:val="28"/>
                <w:szCs w:val="28"/>
              </w:rPr>
              <w:t xml:space="preserve"> </w:t>
            </w:r>
            <w:r w:rsidRPr="00A577BF">
              <w:rPr>
                <w:rFonts w:ascii="Segoe UI" w:hAnsi="Segoe UI" w:cs="Segoe UI"/>
                <w:b/>
                <w:color w:val="000000"/>
                <w:sz w:val="28"/>
                <w:szCs w:val="28"/>
              </w:rPr>
              <w:t xml:space="preserve">There are two other ways to get your </w:t>
            </w:r>
            <w:r w:rsidRPr="00A577BF">
              <w:rPr>
                <w:rFonts w:ascii="Segoe UI" w:hAnsi="Segoe UI" w:cs="Segoe UI"/>
                <w:b/>
                <w:color w:val="000000"/>
                <w:sz w:val="28"/>
                <w:szCs w:val="28"/>
                <w:u w:val="single"/>
              </w:rPr>
              <w:t>free</w:t>
            </w:r>
            <w:r w:rsidRPr="00A577BF">
              <w:rPr>
                <w:rFonts w:ascii="Segoe UI" w:hAnsi="Segoe UI" w:cs="Segoe UI"/>
                <w:b/>
                <w:color w:val="000000"/>
                <w:sz w:val="28"/>
                <w:szCs w:val="28"/>
              </w:rPr>
              <w:t xml:space="preserve"> flu shot:</w:t>
            </w:r>
          </w:p>
          <w:p w14:paraId="0F775CA2" w14:textId="77777777" w:rsidR="00A577BF" w:rsidRPr="00A577BF" w:rsidRDefault="00A577BF" w:rsidP="00A577BF">
            <w:pPr>
              <w:pStyle w:val="ListParagraph"/>
              <w:numPr>
                <w:ilvl w:val="0"/>
                <w:numId w:val="30"/>
              </w:numPr>
              <w:rPr>
                <w:rFonts w:ascii="Segoe UI" w:hAnsi="Segoe UI" w:cs="Segoe UI"/>
                <w:i/>
                <w:color w:val="000000"/>
                <w:sz w:val="24"/>
              </w:rPr>
            </w:pPr>
            <w:r w:rsidRPr="00A577BF">
              <w:rPr>
                <w:rFonts w:ascii="Segoe UI" w:hAnsi="Segoe UI" w:cs="Segoe UI"/>
                <w:color w:val="000000"/>
                <w:sz w:val="24"/>
              </w:rPr>
              <w:t>Walk in to a participating pharmacy</w:t>
            </w:r>
          </w:p>
          <w:p w14:paraId="712962CE" w14:textId="77777777" w:rsidR="00A577BF" w:rsidRPr="00A577BF" w:rsidRDefault="00A577BF" w:rsidP="00A577BF">
            <w:pPr>
              <w:pStyle w:val="ListParagraph"/>
              <w:numPr>
                <w:ilvl w:val="0"/>
                <w:numId w:val="30"/>
              </w:numPr>
              <w:rPr>
                <w:rFonts w:ascii="Segoe UI" w:hAnsi="Segoe UI" w:cs="Segoe UI"/>
                <w:color w:val="000000"/>
                <w:sz w:val="24"/>
              </w:rPr>
            </w:pPr>
            <w:r w:rsidRPr="00A577BF">
              <w:rPr>
                <w:rFonts w:ascii="Segoe UI" w:hAnsi="Segoe UI" w:cs="Segoe UI"/>
                <w:color w:val="000000"/>
                <w:sz w:val="24"/>
              </w:rPr>
              <w:t>Schedule an appointment with an in-network physician</w:t>
            </w:r>
          </w:p>
          <w:p w14:paraId="32213841" w14:textId="77777777" w:rsidR="00845E02" w:rsidRDefault="00845E02" w:rsidP="009F4D85">
            <w:pPr>
              <w:rPr>
                <w:rFonts w:ascii="Segoe UI" w:eastAsia="Calibri" w:hAnsi="Segoe UI" w:cs="Segoe UI"/>
                <w:i/>
                <w:szCs w:val="24"/>
              </w:rPr>
            </w:pPr>
          </w:p>
          <w:p w14:paraId="39FB0CE7" w14:textId="77777777" w:rsidR="008B5765" w:rsidRPr="004E701D" w:rsidRDefault="008B5765" w:rsidP="009F4D85">
            <w:pPr>
              <w:rPr>
                <w:rFonts w:ascii="Segoe UI" w:hAnsi="Segoe UI" w:cs="Segoe UI"/>
                <w:sz w:val="24"/>
              </w:rPr>
            </w:pPr>
          </w:p>
          <w:p w14:paraId="6F2AD388" w14:textId="77777777" w:rsidR="008B5765" w:rsidRPr="00AE76A4" w:rsidRDefault="008B5765" w:rsidP="009F4D85">
            <w:pPr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</w:pPr>
            <w:r w:rsidRPr="00AE76A4">
              <w:rPr>
                <w:rFonts w:ascii="Segoe UI" w:hAnsi="Segoe UI" w:cs="Segoe UI"/>
                <w:b/>
                <w:color w:val="F05A28"/>
                <w:sz w:val="24"/>
                <w:szCs w:val="24"/>
              </w:rPr>
              <w:t xml:space="preserve">Questions? </w:t>
            </w:r>
            <w:r w:rsidRPr="00AE76A4">
              <w:rPr>
                <w:rFonts w:ascii="Segoe UI" w:hAnsi="Segoe UI" w:cs="Segoe UI"/>
                <w:sz w:val="24"/>
                <w:szCs w:val="24"/>
              </w:rPr>
              <w:t xml:space="preserve">Visit </w:t>
            </w:r>
            <w:hyperlink r:id="rId33" w:history="1">
              <w:r w:rsidRPr="00AE76A4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nyc.gov/workwellnyc</w:t>
              </w:r>
            </w:hyperlink>
            <w:r w:rsidRPr="00AE76A4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AE76A4">
              <w:rPr>
                <w:rFonts w:ascii="Segoe UI" w:hAnsi="Segoe UI" w:cs="Segoe UI"/>
                <w:color w:val="000000"/>
                <w:sz w:val="24"/>
                <w:szCs w:val="24"/>
              </w:rPr>
              <w:t>or contact</w:t>
            </w:r>
            <w:r w:rsidRPr="00AE76A4">
              <w:rPr>
                <w:rFonts w:ascii="Segoe UI" w:eastAsia="Calibri" w:hAnsi="Segoe UI" w:cs="Segoe UI"/>
                <w:color w:val="000000"/>
                <w:sz w:val="24"/>
                <w:szCs w:val="24"/>
              </w:rPr>
              <w:t xml:space="preserve"> </w:t>
            </w:r>
            <w:r w:rsidRPr="00AE76A4">
              <w:rPr>
                <w:rFonts w:ascii="Segoe UI" w:eastAsia="Calibri" w:hAnsi="Segoe UI" w:cs="Segoe UI"/>
                <w:sz w:val="24"/>
                <w:szCs w:val="24"/>
              </w:rPr>
              <w:t>[Ambassador name] at [Ambassador email/phone]</w:t>
            </w:r>
            <w:r w:rsidRPr="00AE76A4">
              <w:rPr>
                <w:rFonts w:ascii="Segoe UI" w:hAnsi="Segoe UI" w:cs="Segoe UI"/>
                <w:b/>
                <w:color w:val="000000"/>
                <w:sz w:val="24"/>
                <w:szCs w:val="24"/>
                <w:highlight w:val="yellow"/>
              </w:rPr>
              <w:t xml:space="preserve"> </w:t>
            </w:r>
          </w:p>
          <w:p w14:paraId="39B5CC99" w14:textId="77777777" w:rsidR="008B5765" w:rsidRPr="009B539A" w:rsidRDefault="008B5765" w:rsidP="009F4D85">
            <w:pPr>
              <w:pStyle w:val="Header"/>
              <w:contextualSpacing/>
              <w:rPr>
                <w:b/>
                <w:sz w:val="24"/>
                <w:szCs w:val="28"/>
              </w:rPr>
            </w:pPr>
          </w:p>
        </w:tc>
      </w:tr>
      <w:tr w:rsidR="008B5765" w14:paraId="1579FF18" w14:textId="77777777" w:rsidTr="00845E02">
        <w:trPr>
          <w:trHeight w:val="1031"/>
        </w:trPr>
        <w:tc>
          <w:tcPr>
            <w:tcW w:w="10800" w:type="dxa"/>
            <w:tcBorders>
              <w:top w:val="single" w:sz="12" w:space="0" w:color="auto"/>
            </w:tcBorders>
          </w:tcPr>
          <w:p w14:paraId="012221DE" w14:textId="4279E618" w:rsidR="008B5765" w:rsidRPr="00105C4F" w:rsidRDefault="00845E02" w:rsidP="00845E02">
            <w:pPr>
              <w:pStyle w:val="Header"/>
              <w:tabs>
                <w:tab w:val="clear" w:pos="4680"/>
                <w:tab w:val="clear" w:pos="9360"/>
                <w:tab w:val="left" w:pos="6421"/>
              </w:tabs>
              <w:contextualSpacing/>
              <w:jc w:val="center"/>
              <w:rPr>
                <w:b/>
                <w:sz w:val="12"/>
                <w:szCs w:val="28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597CEF9F" wp14:editId="29019CDA">
                  <wp:extent cx="3194581" cy="1079086"/>
                  <wp:effectExtent l="0" t="0" r="635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flu logo and WWNYC co-branded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581" cy="1079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1566C2" w14:textId="77777777" w:rsidR="008B5765" w:rsidRDefault="008B5765" w:rsidP="007B60D1">
      <w:pPr>
        <w:pStyle w:val="Header"/>
        <w:rPr>
          <w:b/>
          <w:sz w:val="28"/>
          <w:szCs w:val="28"/>
        </w:rPr>
      </w:pPr>
    </w:p>
    <w:p w14:paraId="52D67721" w14:textId="77777777" w:rsidR="007B60D1" w:rsidRDefault="007B60D1" w:rsidP="007B60D1">
      <w:pPr>
        <w:pStyle w:val="Header"/>
        <w:jc w:val="center"/>
        <w:rPr>
          <w:b/>
          <w:sz w:val="28"/>
          <w:szCs w:val="28"/>
        </w:rPr>
      </w:pPr>
    </w:p>
    <w:p w14:paraId="47255606" w14:textId="77777777" w:rsidR="007B60D1" w:rsidRDefault="007B60D1" w:rsidP="00845E02">
      <w:pPr>
        <w:pStyle w:val="Header"/>
        <w:rPr>
          <w:b/>
          <w:sz w:val="32"/>
          <w:szCs w:val="28"/>
        </w:rPr>
      </w:pPr>
    </w:p>
    <w:p w14:paraId="7E61FA6B" w14:textId="77777777" w:rsidR="007B60D1" w:rsidRDefault="007B60D1" w:rsidP="007B60D1">
      <w:pPr>
        <w:rPr>
          <w:b/>
          <w:sz w:val="28"/>
          <w:szCs w:val="28"/>
        </w:rPr>
      </w:pPr>
    </w:p>
    <w:p w14:paraId="0FD0DDB3" w14:textId="77777777" w:rsidR="007B60D1" w:rsidRPr="00363ABB" w:rsidRDefault="007B60D1" w:rsidP="007B60D1"/>
    <w:p w14:paraId="5AD5D532" w14:textId="77777777" w:rsidR="007B60D1" w:rsidRPr="00D52294" w:rsidRDefault="007B60D1" w:rsidP="007B60D1">
      <w:pPr>
        <w:rPr>
          <w:b/>
          <w:sz w:val="24"/>
          <w:szCs w:val="24"/>
        </w:rPr>
      </w:pPr>
    </w:p>
    <w:p w14:paraId="0C0E40DA" w14:textId="73A45FFD" w:rsidR="001B76A7" w:rsidRPr="00D52294" w:rsidRDefault="001B76A7" w:rsidP="000C677A">
      <w:pPr>
        <w:pStyle w:val="Heading1"/>
      </w:pPr>
    </w:p>
    <w:sectPr w:rsidR="001B76A7" w:rsidRPr="00D52294" w:rsidSect="00735E22">
      <w:footerReference w:type="default" r:id="rId35"/>
      <w:headerReference w:type="first" r:id="rId36"/>
      <w:pgSz w:w="12240" w:h="20160" w:code="5"/>
      <w:pgMar w:top="1354" w:right="720" w:bottom="1170" w:left="720" w:header="720" w:footer="54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A0F07C" w14:textId="77777777" w:rsidR="005B092A" w:rsidRDefault="005B092A" w:rsidP="00057284">
      <w:pPr>
        <w:spacing w:after="0" w:line="240" w:lineRule="auto"/>
      </w:pPr>
      <w:r>
        <w:separator/>
      </w:r>
    </w:p>
  </w:endnote>
  <w:endnote w:type="continuationSeparator" w:id="0">
    <w:p w14:paraId="2F919220" w14:textId="77777777" w:rsidR="005B092A" w:rsidRDefault="005B092A" w:rsidP="00057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79328C" w14:textId="77777777" w:rsidR="005B092A" w:rsidRPr="00057284" w:rsidRDefault="005B092A" w:rsidP="00442D9A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F30F99">
      <w:rPr>
        <w:b/>
        <w:bCs/>
      </w:rPr>
      <w:t>4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F30F99">
      <w:rPr>
        <w:b/>
        <w:bCs/>
      </w:rPr>
      <w:t>5</w:t>
    </w:r>
    <w:r>
      <w:rPr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BE295A" w14:textId="77777777" w:rsidR="005B092A" w:rsidRDefault="005B092A" w:rsidP="00057284">
      <w:pPr>
        <w:spacing w:after="0" w:line="240" w:lineRule="auto"/>
      </w:pPr>
      <w:r>
        <w:separator/>
      </w:r>
    </w:p>
  </w:footnote>
  <w:footnote w:type="continuationSeparator" w:id="0">
    <w:p w14:paraId="2C719ACF" w14:textId="77777777" w:rsidR="005B092A" w:rsidRDefault="005B092A" w:rsidP="00057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E5824A" w14:textId="77777777" w:rsidR="00735E22" w:rsidRPr="000C677A" w:rsidRDefault="00735E22" w:rsidP="00735E22">
    <w:pPr>
      <w:pStyle w:val="Heading1"/>
      <w:spacing w:before="0"/>
    </w:pPr>
    <w:bookmarkStart w:id="5" w:name="_Toc521599729"/>
    <w:bookmarkStart w:id="6" w:name="_Toc521656549"/>
    <w:r w:rsidRPr="000C677A">
      <w:t>EMAIL TEMPLATES</w:t>
    </w:r>
    <w:bookmarkEnd w:id="5"/>
    <w:bookmarkEnd w:id="6"/>
  </w:p>
  <w:p w14:paraId="35D1413D" w14:textId="63B7B3D3" w:rsidR="00735E22" w:rsidRPr="00735E22" w:rsidRDefault="00735E22" w:rsidP="00735E22">
    <w:pPr>
      <w:jc w:val="both"/>
      <w:rPr>
        <w:rFonts w:ascii="Segoe UI" w:eastAsia="Calibri" w:hAnsi="Segoe UI" w:cs="Segoe UI"/>
        <w:sz w:val="24"/>
        <w:szCs w:val="24"/>
      </w:rPr>
    </w:pPr>
    <w:r w:rsidRPr="00A577A2">
      <w:rPr>
        <w:rFonts w:ascii="Segoe UI" w:eastAsia="Calibri" w:hAnsi="Segoe UI" w:cs="Segoe UI"/>
        <w:sz w:val="24"/>
        <w:szCs w:val="24"/>
      </w:rPr>
      <w:t xml:space="preserve">On the following pages, you will find 5 email templates to help you get the word </w:t>
    </w:r>
    <w:r>
      <w:rPr>
        <w:rFonts w:ascii="Segoe UI" w:eastAsia="Calibri" w:hAnsi="Segoe UI" w:cs="Segoe UI"/>
        <w:sz w:val="24"/>
        <w:szCs w:val="24"/>
      </w:rPr>
      <w:t>out to employees. Each email has a suggested send date time and</w:t>
    </w:r>
    <w:r w:rsidRPr="00A577A2">
      <w:rPr>
        <w:rFonts w:ascii="Segoe UI" w:eastAsia="Calibri" w:hAnsi="Segoe UI" w:cs="Segoe UI"/>
        <w:sz w:val="24"/>
        <w:szCs w:val="24"/>
      </w:rPr>
      <w:t xml:space="preserve"> subject line. Just fill in the blank sections, copy into an email, and send!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92pt;height:192pt" o:bullet="t">
        <v:imagedata r:id="rId1" o:title="helpful hint"/>
      </v:shape>
    </w:pict>
  </w:numPicBullet>
  <w:abstractNum w:abstractNumId="0" w15:restartNumberingAfterBreak="0">
    <w:nsid w:val="019B3531"/>
    <w:multiLevelType w:val="hybridMultilevel"/>
    <w:tmpl w:val="A268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23364"/>
    <w:multiLevelType w:val="hybridMultilevel"/>
    <w:tmpl w:val="E4E6E3FC"/>
    <w:lvl w:ilvl="0" w:tplc="28861874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E95281"/>
    <w:multiLevelType w:val="hybridMultilevel"/>
    <w:tmpl w:val="8FD67C70"/>
    <w:lvl w:ilvl="0" w:tplc="0D1EB40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A62154"/>
    <w:multiLevelType w:val="hybridMultilevel"/>
    <w:tmpl w:val="A126A4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F2077"/>
    <w:multiLevelType w:val="hybridMultilevel"/>
    <w:tmpl w:val="803CE614"/>
    <w:lvl w:ilvl="0" w:tplc="7D2097D4">
      <w:start w:val="2017"/>
      <w:numFmt w:val="bullet"/>
      <w:lvlText w:val=""/>
      <w:lvlPicBulletId w:val="0"/>
      <w:lvlJc w:val="left"/>
      <w:pPr>
        <w:ind w:left="360" w:hanging="360"/>
      </w:pPr>
      <w:rPr>
        <w:rFonts w:ascii="Symbol" w:eastAsia="GungsuhChe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FC0D23"/>
    <w:multiLevelType w:val="hybridMultilevel"/>
    <w:tmpl w:val="24D2FEA4"/>
    <w:lvl w:ilvl="0" w:tplc="6DA0290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806FB"/>
    <w:multiLevelType w:val="hybridMultilevel"/>
    <w:tmpl w:val="F6641A7C"/>
    <w:lvl w:ilvl="0" w:tplc="7D2097D4">
      <w:start w:val="2017"/>
      <w:numFmt w:val="bullet"/>
      <w:lvlText w:val=""/>
      <w:lvlPicBulletId w:val="0"/>
      <w:lvlJc w:val="left"/>
      <w:pPr>
        <w:ind w:left="360" w:hanging="360"/>
      </w:pPr>
      <w:rPr>
        <w:rFonts w:ascii="Symbol" w:eastAsia="GungsuhChe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D659F4"/>
    <w:multiLevelType w:val="hybridMultilevel"/>
    <w:tmpl w:val="45066142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01F55"/>
    <w:multiLevelType w:val="hybridMultilevel"/>
    <w:tmpl w:val="5E126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862E7"/>
    <w:multiLevelType w:val="hybridMultilevel"/>
    <w:tmpl w:val="043CAD8A"/>
    <w:lvl w:ilvl="0" w:tplc="E3B40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584"/>
    <w:multiLevelType w:val="hybridMultilevel"/>
    <w:tmpl w:val="F364FA7E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85048E"/>
    <w:multiLevelType w:val="hybridMultilevel"/>
    <w:tmpl w:val="DF068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8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785E3A"/>
    <w:multiLevelType w:val="hybridMultilevel"/>
    <w:tmpl w:val="3DB261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74C68"/>
    <w:multiLevelType w:val="hybridMultilevel"/>
    <w:tmpl w:val="FD926D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81A57"/>
    <w:multiLevelType w:val="hybridMultilevel"/>
    <w:tmpl w:val="82EC0708"/>
    <w:lvl w:ilvl="0" w:tplc="0D1EB4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ED2A3D"/>
    <w:multiLevelType w:val="hybridMultilevel"/>
    <w:tmpl w:val="5622E90E"/>
    <w:lvl w:ilvl="0" w:tplc="2886187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E2ECC"/>
    <w:multiLevelType w:val="hybridMultilevel"/>
    <w:tmpl w:val="CCA46138"/>
    <w:lvl w:ilvl="0" w:tplc="E4A670E6">
      <w:start w:val="2017"/>
      <w:numFmt w:val="bullet"/>
      <w:lvlText w:val="-"/>
      <w:lvlJc w:val="left"/>
      <w:pPr>
        <w:ind w:left="360" w:hanging="360"/>
      </w:pPr>
      <w:rPr>
        <w:rFonts w:ascii="Franklin Gothic Medium" w:eastAsia="GungsuhChe" w:hAnsi="Franklin Gothic Medium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AD3248"/>
    <w:multiLevelType w:val="hybridMultilevel"/>
    <w:tmpl w:val="821CD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3B405D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B0F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250084"/>
    <w:multiLevelType w:val="hybridMultilevel"/>
    <w:tmpl w:val="07FCC2D0"/>
    <w:lvl w:ilvl="0" w:tplc="2886187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E714A9"/>
    <w:multiLevelType w:val="hybridMultilevel"/>
    <w:tmpl w:val="7EE23704"/>
    <w:lvl w:ilvl="0" w:tplc="E3B40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183D44"/>
    <w:multiLevelType w:val="hybridMultilevel"/>
    <w:tmpl w:val="6414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5674B"/>
    <w:multiLevelType w:val="hybridMultilevel"/>
    <w:tmpl w:val="F96E7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F4EA7"/>
    <w:multiLevelType w:val="hybridMultilevel"/>
    <w:tmpl w:val="15641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DA5E34"/>
    <w:multiLevelType w:val="hybridMultilevel"/>
    <w:tmpl w:val="C592272A"/>
    <w:lvl w:ilvl="0" w:tplc="14FC7E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F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2A2CE5"/>
    <w:multiLevelType w:val="hybridMultilevel"/>
    <w:tmpl w:val="E716CF4C"/>
    <w:lvl w:ilvl="0" w:tplc="0D248FC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F05A28"/>
        <w:position w:val="-6"/>
        <w:sz w:val="36"/>
        <w:u w:color="5303B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100CD"/>
    <w:multiLevelType w:val="hybridMultilevel"/>
    <w:tmpl w:val="2ECE1CDC"/>
    <w:lvl w:ilvl="0" w:tplc="9CECA52C">
      <w:start w:val="1"/>
      <w:numFmt w:val="decimal"/>
      <w:lvlText w:val="%1."/>
      <w:lvlJc w:val="right"/>
      <w:pPr>
        <w:ind w:left="36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B66926"/>
    <w:multiLevelType w:val="hybridMultilevel"/>
    <w:tmpl w:val="4E1E5902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E255113"/>
    <w:multiLevelType w:val="hybridMultilevel"/>
    <w:tmpl w:val="0F58F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F58AA"/>
    <w:multiLevelType w:val="hybridMultilevel"/>
    <w:tmpl w:val="95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F00C28"/>
    <w:multiLevelType w:val="hybridMultilevel"/>
    <w:tmpl w:val="D89C7086"/>
    <w:lvl w:ilvl="0" w:tplc="33B410F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DF154C"/>
    <w:multiLevelType w:val="hybridMultilevel"/>
    <w:tmpl w:val="7512C662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083FC5"/>
    <w:multiLevelType w:val="hybridMultilevel"/>
    <w:tmpl w:val="8B6050FA"/>
    <w:lvl w:ilvl="0" w:tplc="0409000F">
      <w:start w:val="1"/>
      <w:numFmt w:val="decimal"/>
      <w:lvlText w:val="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537069"/>
    <w:multiLevelType w:val="hybridMultilevel"/>
    <w:tmpl w:val="4E187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E9C404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222DC8"/>
    <w:multiLevelType w:val="hybridMultilevel"/>
    <w:tmpl w:val="A662A8C0"/>
    <w:lvl w:ilvl="0" w:tplc="0D1EB40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CC34A9"/>
    <w:multiLevelType w:val="hybridMultilevel"/>
    <w:tmpl w:val="951A7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3B3CAE"/>
    <w:multiLevelType w:val="hybridMultilevel"/>
    <w:tmpl w:val="F154BAE2"/>
    <w:lvl w:ilvl="0" w:tplc="0344C12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1F6CBA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511479"/>
    <w:multiLevelType w:val="hybridMultilevel"/>
    <w:tmpl w:val="F14EC1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6A5572"/>
    <w:multiLevelType w:val="hybridMultilevel"/>
    <w:tmpl w:val="6520D136"/>
    <w:lvl w:ilvl="0" w:tplc="056E9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6"/>
  </w:num>
  <w:num w:numId="3">
    <w:abstractNumId w:val="32"/>
  </w:num>
  <w:num w:numId="4">
    <w:abstractNumId w:val="34"/>
  </w:num>
  <w:num w:numId="5">
    <w:abstractNumId w:val="16"/>
  </w:num>
  <w:num w:numId="6">
    <w:abstractNumId w:val="25"/>
  </w:num>
  <w:num w:numId="7">
    <w:abstractNumId w:val="6"/>
  </w:num>
  <w:num w:numId="8">
    <w:abstractNumId w:val="22"/>
  </w:num>
  <w:num w:numId="9">
    <w:abstractNumId w:val="28"/>
  </w:num>
  <w:num w:numId="10">
    <w:abstractNumId w:val="0"/>
  </w:num>
  <w:num w:numId="11">
    <w:abstractNumId w:val="31"/>
  </w:num>
  <w:num w:numId="12">
    <w:abstractNumId w:val="15"/>
  </w:num>
  <w:num w:numId="13">
    <w:abstractNumId w:val="33"/>
  </w:num>
  <w:num w:numId="14">
    <w:abstractNumId w:val="1"/>
  </w:num>
  <w:num w:numId="15">
    <w:abstractNumId w:val="10"/>
  </w:num>
  <w:num w:numId="16">
    <w:abstractNumId w:val="2"/>
  </w:num>
  <w:num w:numId="17">
    <w:abstractNumId w:val="37"/>
  </w:num>
  <w:num w:numId="18">
    <w:abstractNumId w:val="4"/>
  </w:num>
  <w:num w:numId="19">
    <w:abstractNumId w:val="23"/>
  </w:num>
  <w:num w:numId="20">
    <w:abstractNumId w:val="5"/>
  </w:num>
  <w:num w:numId="21">
    <w:abstractNumId w:val="21"/>
  </w:num>
  <w:num w:numId="22">
    <w:abstractNumId w:val="12"/>
  </w:num>
  <w:num w:numId="23">
    <w:abstractNumId w:val="3"/>
  </w:num>
  <w:num w:numId="24">
    <w:abstractNumId w:val="14"/>
  </w:num>
  <w:num w:numId="25">
    <w:abstractNumId w:val="26"/>
  </w:num>
  <w:num w:numId="26">
    <w:abstractNumId w:val="11"/>
  </w:num>
  <w:num w:numId="27">
    <w:abstractNumId w:val="18"/>
  </w:num>
  <w:num w:numId="28">
    <w:abstractNumId w:val="7"/>
  </w:num>
  <w:num w:numId="29">
    <w:abstractNumId w:val="24"/>
  </w:num>
  <w:num w:numId="30">
    <w:abstractNumId w:val="35"/>
  </w:num>
  <w:num w:numId="31">
    <w:abstractNumId w:val="30"/>
  </w:num>
  <w:num w:numId="32">
    <w:abstractNumId w:val="17"/>
  </w:num>
  <w:num w:numId="33">
    <w:abstractNumId w:val="19"/>
  </w:num>
  <w:num w:numId="34">
    <w:abstractNumId w:val="9"/>
  </w:num>
  <w:num w:numId="35">
    <w:abstractNumId w:val="29"/>
  </w:num>
  <w:num w:numId="36">
    <w:abstractNumId w:val="8"/>
  </w:num>
  <w:num w:numId="37">
    <w:abstractNumId w:val="27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TUzNbQ0MTI2NTRT0lEKTi0uzszPAykwrgUAjZ7jPiwAAAA="/>
  </w:docVars>
  <w:rsids>
    <w:rsidRoot w:val="00057284"/>
    <w:rsid w:val="00007E77"/>
    <w:rsid w:val="00017E98"/>
    <w:rsid w:val="0003447B"/>
    <w:rsid w:val="00036D25"/>
    <w:rsid w:val="00056C88"/>
    <w:rsid w:val="00057284"/>
    <w:rsid w:val="0006117E"/>
    <w:rsid w:val="00066C88"/>
    <w:rsid w:val="00090C12"/>
    <w:rsid w:val="000A1ED0"/>
    <w:rsid w:val="000A3AAC"/>
    <w:rsid w:val="000A6CE8"/>
    <w:rsid w:val="000A7D6E"/>
    <w:rsid w:val="000B532F"/>
    <w:rsid w:val="000C1B4E"/>
    <w:rsid w:val="000C5443"/>
    <w:rsid w:val="000C677A"/>
    <w:rsid w:val="000F0825"/>
    <w:rsid w:val="000F4372"/>
    <w:rsid w:val="00105C4F"/>
    <w:rsid w:val="00116FEC"/>
    <w:rsid w:val="00124CBC"/>
    <w:rsid w:val="00127A46"/>
    <w:rsid w:val="00127C67"/>
    <w:rsid w:val="001320AE"/>
    <w:rsid w:val="00134DC1"/>
    <w:rsid w:val="00134E80"/>
    <w:rsid w:val="001350D5"/>
    <w:rsid w:val="0015040F"/>
    <w:rsid w:val="00173679"/>
    <w:rsid w:val="00177FF4"/>
    <w:rsid w:val="00180273"/>
    <w:rsid w:val="0018033A"/>
    <w:rsid w:val="0018682B"/>
    <w:rsid w:val="001923AA"/>
    <w:rsid w:val="00193860"/>
    <w:rsid w:val="001B2CA4"/>
    <w:rsid w:val="001B76A7"/>
    <w:rsid w:val="001B76EA"/>
    <w:rsid w:val="001E1BD8"/>
    <w:rsid w:val="001F0E5F"/>
    <w:rsid w:val="001F1367"/>
    <w:rsid w:val="00206B41"/>
    <w:rsid w:val="00220AD1"/>
    <w:rsid w:val="002216E0"/>
    <w:rsid w:val="00221F95"/>
    <w:rsid w:val="00224768"/>
    <w:rsid w:val="00225697"/>
    <w:rsid w:val="00247DCE"/>
    <w:rsid w:val="0026105C"/>
    <w:rsid w:val="00262CEC"/>
    <w:rsid w:val="00272283"/>
    <w:rsid w:val="00276482"/>
    <w:rsid w:val="00292B9E"/>
    <w:rsid w:val="0029726A"/>
    <w:rsid w:val="002A2865"/>
    <w:rsid w:val="002B1DCC"/>
    <w:rsid w:val="002B5D69"/>
    <w:rsid w:val="00307C28"/>
    <w:rsid w:val="003237DC"/>
    <w:rsid w:val="003467F1"/>
    <w:rsid w:val="003552E0"/>
    <w:rsid w:val="00355E5E"/>
    <w:rsid w:val="003642E9"/>
    <w:rsid w:val="00366A4F"/>
    <w:rsid w:val="003930A5"/>
    <w:rsid w:val="003A05C7"/>
    <w:rsid w:val="003A4BF5"/>
    <w:rsid w:val="003B19C5"/>
    <w:rsid w:val="003B32DC"/>
    <w:rsid w:val="003D37AA"/>
    <w:rsid w:val="003F454E"/>
    <w:rsid w:val="0040115A"/>
    <w:rsid w:val="00442D9A"/>
    <w:rsid w:val="00446F10"/>
    <w:rsid w:val="00447672"/>
    <w:rsid w:val="00451FB8"/>
    <w:rsid w:val="00456686"/>
    <w:rsid w:val="00462E76"/>
    <w:rsid w:val="00473E6F"/>
    <w:rsid w:val="004B0177"/>
    <w:rsid w:val="004B6623"/>
    <w:rsid w:val="004C1E29"/>
    <w:rsid w:val="004C3CE4"/>
    <w:rsid w:val="004C6E31"/>
    <w:rsid w:val="004D2FA0"/>
    <w:rsid w:val="004E701D"/>
    <w:rsid w:val="004F600D"/>
    <w:rsid w:val="005063B5"/>
    <w:rsid w:val="00545866"/>
    <w:rsid w:val="005539BF"/>
    <w:rsid w:val="00565E1C"/>
    <w:rsid w:val="005676A7"/>
    <w:rsid w:val="00567944"/>
    <w:rsid w:val="0057011F"/>
    <w:rsid w:val="00590800"/>
    <w:rsid w:val="00592F7A"/>
    <w:rsid w:val="005A6CDD"/>
    <w:rsid w:val="005B092A"/>
    <w:rsid w:val="005B2EA5"/>
    <w:rsid w:val="005C7B7F"/>
    <w:rsid w:val="005E1FB2"/>
    <w:rsid w:val="005F1A6D"/>
    <w:rsid w:val="00635777"/>
    <w:rsid w:val="00644002"/>
    <w:rsid w:val="006473C7"/>
    <w:rsid w:val="00656768"/>
    <w:rsid w:val="00663F96"/>
    <w:rsid w:val="006666A5"/>
    <w:rsid w:val="00673205"/>
    <w:rsid w:val="00677280"/>
    <w:rsid w:val="00691943"/>
    <w:rsid w:val="00694CDF"/>
    <w:rsid w:val="006A441B"/>
    <w:rsid w:val="006B5C23"/>
    <w:rsid w:val="006C4A7F"/>
    <w:rsid w:val="006D2985"/>
    <w:rsid w:val="006D41E9"/>
    <w:rsid w:val="006D5498"/>
    <w:rsid w:val="0070531B"/>
    <w:rsid w:val="0072522A"/>
    <w:rsid w:val="007352EB"/>
    <w:rsid w:val="00735E22"/>
    <w:rsid w:val="0074687C"/>
    <w:rsid w:val="0075228A"/>
    <w:rsid w:val="00756E23"/>
    <w:rsid w:val="007614ED"/>
    <w:rsid w:val="0077163B"/>
    <w:rsid w:val="0079080B"/>
    <w:rsid w:val="007930C4"/>
    <w:rsid w:val="00797731"/>
    <w:rsid w:val="007A7CF7"/>
    <w:rsid w:val="007B60D1"/>
    <w:rsid w:val="007F79CE"/>
    <w:rsid w:val="00822D98"/>
    <w:rsid w:val="00824415"/>
    <w:rsid w:val="00845E02"/>
    <w:rsid w:val="0085138E"/>
    <w:rsid w:val="0085673D"/>
    <w:rsid w:val="00862B3C"/>
    <w:rsid w:val="0087391F"/>
    <w:rsid w:val="0089243D"/>
    <w:rsid w:val="00893EBE"/>
    <w:rsid w:val="008B5765"/>
    <w:rsid w:val="008C7680"/>
    <w:rsid w:val="008F5695"/>
    <w:rsid w:val="008F5E8F"/>
    <w:rsid w:val="008F61E9"/>
    <w:rsid w:val="00903F3D"/>
    <w:rsid w:val="009301F7"/>
    <w:rsid w:val="00934730"/>
    <w:rsid w:val="00941FC3"/>
    <w:rsid w:val="00942E48"/>
    <w:rsid w:val="00966681"/>
    <w:rsid w:val="00967492"/>
    <w:rsid w:val="009820E8"/>
    <w:rsid w:val="00982F8B"/>
    <w:rsid w:val="009A05C8"/>
    <w:rsid w:val="009A590D"/>
    <w:rsid w:val="009A7ED4"/>
    <w:rsid w:val="009B21ED"/>
    <w:rsid w:val="009B34E5"/>
    <w:rsid w:val="009B539A"/>
    <w:rsid w:val="009D2DAF"/>
    <w:rsid w:val="009D5C3A"/>
    <w:rsid w:val="009E7791"/>
    <w:rsid w:val="00A06E01"/>
    <w:rsid w:val="00A358BB"/>
    <w:rsid w:val="00A42D9E"/>
    <w:rsid w:val="00A46FB1"/>
    <w:rsid w:val="00A56595"/>
    <w:rsid w:val="00A577A2"/>
    <w:rsid w:val="00A577BF"/>
    <w:rsid w:val="00A72661"/>
    <w:rsid w:val="00A96700"/>
    <w:rsid w:val="00AD097A"/>
    <w:rsid w:val="00AE0169"/>
    <w:rsid w:val="00AE76A4"/>
    <w:rsid w:val="00B05BA5"/>
    <w:rsid w:val="00B33DB5"/>
    <w:rsid w:val="00B37CC1"/>
    <w:rsid w:val="00B73B5A"/>
    <w:rsid w:val="00B752C2"/>
    <w:rsid w:val="00B94E60"/>
    <w:rsid w:val="00BB053F"/>
    <w:rsid w:val="00BC4ED9"/>
    <w:rsid w:val="00BC726E"/>
    <w:rsid w:val="00BD44C1"/>
    <w:rsid w:val="00BE6A61"/>
    <w:rsid w:val="00C26F0A"/>
    <w:rsid w:val="00C5308C"/>
    <w:rsid w:val="00C56E5A"/>
    <w:rsid w:val="00C70724"/>
    <w:rsid w:val="00C73DB2"/>
    <w:rsid w:val="00C83CE0"/>
    <w:rsid w:val="00C8567B"/>
    <w:rsid w:val="00CA04E3"/>
    <w:rsid w:val="00CC3DC1"/>
    <w:rsid w:val="00CD113E"/>
    <w:rsid w:val="00CF03EA"/>
    <w:rsid w:val="00D00175"/>
    <w:rsid w:val="00D016DC"/>
    <w:rsid w:val="00D15FAB"/>
    <w:rsid w:val="00D21BCC"/>
    <w:rsid w:val="00D304EA"/>
    <w:rsid w:val="00D3477E"/>
    <w:rsid w:val="00D451B7"/>
    <w:rsid w:val="00D52294"/>
    <w:rsid w:val="00D6540E"/>
    <w:rsid w:val="00D80F08"/>
    <w:rsid w:val="00D920F3"/>
    <w:rsid w:val="00DC5EC4"/>
    <w:rsid w:val="00DC6245"/>
    <w:rsid w:val="00DD151C"/>
    <w:rsid w:val="00DD40E8"/>
    <w:rsid w:val="00DE6BB1"/>
    <w:rsid w:val="00DE7E63"/>
    <w:rsid w:val="00DF191E"/>
    <w:rsid w:val="00DF1C59"/>
    <w:rsid w:val="00DF3A9C"/>
    <w:rsid w:val="00E05BEE"/>
    <w:rsid w:val="00E064B3"/>
    <w:rsid w:val="00E07E19"/>
    <w:rsid w:val="00E124EC"/>
    <w:rsid w:val="00E22AFF"/>
    <w:rsid w:val="00E37591"/>
    <w:rsid w:val="00E45120"/>
    <w:rsid w:val="00E55A35"/>
    <w:rsid w:val="00E63042"/>
    <w:rsid w:val="00E74A30"/>
    <w:rsid w:val="00E9051C"/>
    <w:rsid w:val="00E9714B"/>
    <w:rsid w:val="00E97F76"/>
    <w:rsid w:val="00EA6240"/>
    <w:rsid w:val="00EB73E0"/>
    <w:rsid w:val="00ED2233"/>
    <w:rsid w:val="00ED55DF"/>
    <w:rsid w:val="00EE0EFE"/>
    <w:rsid w:val="00EE345D"/>
    <w:rsid w:val="00EF0902"/>
    <w:rsid w:val="00EF21F1"/>
    <w:rsid w:val="00F02715"/>
    <w:rsid w:val="00F11EEF"/>
    <w:rsid w:val="00F13174"/>
    <w:rsid w:val="00F30F99"/>
    <w:rsid w:val="00F3147E"/>
    <w:rsid w:val="00F35041"/>
    <w:rsid w:val="00F44D2B"/>
    <w:rsid w:val="00F64F2F"/>
    <w:rsid w:val="00F827C6"/>
    <w:rsid w:val="00F86EE2"/>
    <w:rsid w:val="00F9639E"/>
    <w:rsid w:val="00F97997"/>
    <w:rsid w:val="00FA3313"/>
    <w:rsid w:val="00FA7BDC"/>
    <w:rsid w:val="00FC4E27"/>
    <w:rsid w:val="00FC73EA"/>
    <w:rsid w:val="00FD3CA8"/>
    <w:rsid w:val="00FD6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9393F"/>
  <w15:chartTrackingRefBased/>
  <w15:docId w15:val="{1FB6BC56-D9F0-4415-8C2E-9566D42A9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67F1"/>
    <w:pPr>
      <w:keepNext/>
      <w:keepLines/>
      <w:spacing w:before="120" w:after="120" w:line="240" w:lineRule="auto"/>
      <w:contextualSpacing/>
      <w:outlineLvl w:val="0"/>
    </w:pPr>
    <w:rPr>
      <w:rFonts w:ascii="Franklin Gothic Medium" w:eastAsiaTheme="majorEastAsia" w:hAnsi="Franklin Gothic Medium" w:cstheme="majorBidi"/>
      <w:caps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0EFE"/>
    <w:pPr>
      <w:keepNext/>
      <w:keepLines/>
      <w:spacing w:before="40" w:after="120"/>
      <w:outlineLvl w:val="1"/>
    </w:pPr>
    <w:rPr>
      <w:rFonts w:ascii="Franklin Gothic Medium" w:eastAsiaTheme="majorEastAsia" w:hAnsi="Franklin Gothic Medium" w:cstheme="majorBidi"/>
      <w:color w:val="00B0F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7B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284"/>
  </w:style>
  <w:style w:type="paragraph" w:styleId="Footer">
    <w:name w:val="footer"/>
    <w:basedOn w:val="Normal"/>
    <w:link w:val="FooterChar"/>
    <w:uiPriority w:val="99"/>
    <w:unhideWhenUsed/>
    <w:rsid w:val="00057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284"/>
  </w:style>
  <w:style w:type="character" w:styleId="Hyperlink">
    <w:name w:val="Hyperlink"/>
    <w:basedOn w:val="DefaultParagraphFont"/>
    <w:uiPriority w:val="99"/>
    <w:unhideWhenUsed/>
    <w:rsid w:val="0005728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72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357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7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7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7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7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6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467F1"/>
    <w:rPr>
      <w:rFonts w:ascii="Franklin Gothic Medium" w:eastAsiaTheme="majorEastAsia" w:hAnsi="Franklin Gothic Medium" w:cstheme="majorBidi"/>
      <w:caps/>
      <w:color w:val="ED7D31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0EFE"/>
    <w:rPr>
      <w:rFonts w:ascii="Franklin Gothic Medium" w:eastAsiaTheme="majorEastAsia" w:hAnsi="Franklin Gothic Medium" w:cstheme="majorBidi"/>
      <w:color w:val="00B0F0"/>
      <w:sz w:val="26"/>
      <w:szCs w:val="26"/>
    </w:rPr>
  </w:style>
  <w:style w:type="paragraph" w:styleId="Revision">
    <w:name w:val="Revision"/>
    <w:hidden/>
    <w:uiPriority w:val="99"/>
    <w:semiHidden/>
    <w:rsid w:val="00ED2233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ED2233"/>
    <w:pPr>
      <w:spacing w:after="0"/>
      <w:outlineLvl w:val="9"/>
    </w:pPr>
    <w:rPr>
      <w:rFonts w:asciiTheme="majorHAnsi" w:hAnsiTheme="majorHAnsi"/>
      <w:caps w:val="0"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ED223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80F08"/>
    <w:pPr>
      <w:tabs>
        <w:tab w:val="right" w:leader="dot" w:pos="10790"/>
      </w:tabs>
      <w:spacing w:after="100"/>
    </w:pPr>
    <w:rPr>
      <w:rFonts w:ascii="Franklin Gothic Book" w:eastAsia="Times New Roman" w:hAnsi="Franklin Gothic Book" w:cstheme="majorBidi"/>
      <w:b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ED2233"/>
    <w:pPr>
      <w:spacing w:after="100"/>
      <w:ind w:left="440"/>
    </w:pPr>
    <w:rPr>
      <w:rFonts w:eastAsiaTheme="minorEastAsia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A7ED4"/>
    <w:rPr>
      <w:color w:val="954F72" w:themeColor="followedHyperlink"/>
      <w:u w:val="single"/>
    </w:rPr>
  </w:style>
  <w:style w:type="table" w:customStyle="1" w:styleId="GridTable2-Accent11">
    <w:name w:val="Grid Table 2 - Accent 11"/>
    <w:basedOn w:val="TableNormal"/>
    <w:next w:val="GridTable2-Accent1"/>
    <w:uiPriority w:val="47"/>
    <w:rsid w:val="00A72661"/>
    <w:pPr>
      <w:spacing w:after="0" w:line="240" w:lineRule="auto"/>
    </w:pPr>
    <w:tblPr>
      <w:tblStyleRowBandSize w:val="1"/>
      <w:tblStyleColBandSize w:val="1"/>
      <w:tblBorders>
        <w:top w:val="single" w:sz="2" w:space="0" w:color="94C4D5"/>
        <w:bottom w:val="single" w:sz="2" w:space="0" w:color="94C4D5"/>
        <w:insideH w:val="single" w:sz="2" w:space="0" w:color="94C4D5"/>
        <w:insideV w:val="single" w:sz="2" w:space="0" w:color="94C4D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C4D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4C4D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F1"/>
      </w:tcPr>
    </w:tblStylePr>
    <w:tblStylePr w:type="band1Horz">
      <w:tblPr/>
      <w:tcPr>
        <w:shd w:val="clear" w:color="auto" w:fill="DBEBF1"/>
      </w:tcPr>
    </w:tblStylePr>
  </w:style>
  <w:style w:type="table" w:styleId="GridTable2-Accent1">
    <w:name w:val="Grid Table 2 Accent 1"/>
    <w:basedOn w:val="TableNormal"/>
    <w:uiPriority w:val="47"/>
    <w:rsid w:val="00A72661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A7266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A7BD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png"/><Relationship Id="rId18" Type="http://schemas.openxmlformats.org/officeDocument/2006/relationships/image" Target="media/image6.jpeg"/><Relationship Id="rId26" Type="http://schemas.openxmlformats.org/officeDocument/2006/relationships/hyperlink" Target="http://www.apschedule.com/nycflu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34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static.wixstatic.com/ugd/02d4c9_6cc9e47f9e724387a7fe27893b61683a.docx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hyperlink" Target="http://www.nyc.gov/workwellnyc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pschedule.com/nycflu" TargetMode="External"/><Relationship Id="rId20" Type="http://schemas.openxmlformats.org/officeDocument/2006/relationships/hyperlink" Target="https://static.wixstatic.com/ugd/02d4c9_6cc9e47f9e724387a7fe27893b61683a.docx" TargetMode="External"/><Relationship Id="rId29" Type="http://schemas.openxmlformats.org/officeDocument/2006/relationships/hyperlink" Target="http://www.nyc.gov/workwellny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schedule.com/nycflu" TargetMode="External"/><Relationship Id="rId24" Type="http://schemas.openxmlformats.org/officeDocument/2006/relationships/image" Target="media/image9.jpeg"/><Relationship Id="rId32" Type="http://schemas.openxmlformats.org/officeDocument/2006/relationships/image" Target="media/image1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yc.gov/workwellnyc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1.jpe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://www.apschedule.com/nycflu" TargetMode="External"/><Relationship Id="rId31" Type="http://schemas.openxmlformats.org/officeDocument/2006/relationships/hyperlink" Target="http://www.nyc.gov/workwellny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yc.gov/workwellnyc" TargetMode="External"/><Relationship Id="rId14" Type="http://schemas.microsoft.com/office/2007/relationships/hdphoto" Target="media/hdphoto1.wdp"/><Relationship Id="rId22" Type="http://schemas.openxmlformats.org/officeDocument/2006/relationships/hyperlink" Target="http://www.nyc.gov/workwellnyc" TargetMode="External"/><Relationship Id="rId27" Type="http://schemas.openxmlformats.org/officeDocument/2006/relationships/hyperlink" Target="https://static.wixstatic.com/ugd/02d4c9_6cc9e47f9e724387a7fe27893b61683a.docx" TargetMode="External"/><Relationship Id="rId30" Type="http://schemas.openxmlformats.org/officeDocument/2006/relationships/hyperlink" Target="https://static.wixstatic.com/ugd/02d4c9_6cc9e47f9e724387a7fe27893b61683a.docx" TargetMode="External"/><Relationship Id="rId35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61DDB-B4FA-4472-A395-27478F079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58</Words>
  <Characters>489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Frieder</dc:creator>
  <cp:keywords/>
  <dc:description/>
  <cp:lastModifiedBy>Imo-Jah DeSourza</cp:lastModifiedBy>
  <cp:revision>2</cp:revision>
  <cp:lastPrinted>2018-08-01T14:25:00Z</cp:lastPrinted>
  <dcterms:created xsi:type="dcterms:W3CDTF">2019-08-06T13:02:00Z</dcterms:created>
  <dcterms:modified xsi:type="dcterms:W3CDTF">2019-08-06T13:02:00Z</dcterms:modified>
</cp:coreProperties>
</file>